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832C5" w14:textId="77777777" w:rsidR="001B2141" w:rsidRDefault="00CA36F6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C147E7" wp14:editId="4CF05257">
                <wp:simplePos x="0" y="0"/>
                <wp:positionH relativeFrom="column">
                  <wp:posOffset>10950</wp:posOffset>
                </wp:positionH>
                <wp:positionV relativeFrom="paragraph">
                  <wp:posOffset>1402080</wp:posOffset>
                </wp:positionV>
                <wp:extent cx="7315200" cy="3657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183C2" w14:textId="77777777" w:rsidR="001B2141" w:rsidRPr="00ED1771" w:rsidRDefault="00CA5357" w:rsidP="00AC67ED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NOVI</w:t>
                            </w:r>
                            <w:r w:rsidRPr="003C3F7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EMBRE  </w:t>
                            </w:r>
                            <w:r w:rsidR="00ED1771" w:rsidRPr="003C3F7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</w:t>
                            </w:r>
                            <w:r w:rsidR="003228E9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                          </w:t>
                            </w:r>
                            <w:r w:rsidR="00ED1771" w:rsidRPr="003C3F7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PARA FAMILIAS DE ESTUDIANTES DE </w:t>
                            </w:r>
                            <w:r w:rsidR="00F51DCD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8</w:t>
                            </w:r>
                            <w:r w:rsidR="00F51DCD" w:rsidRPr="003C3F7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º </w:t>
                            </w:r>
                            <w:proofErr w:type="gramStart"/>
                            <w:r w:rsidR="00ED1771" w:rsidRPr="003C3F7A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 xml:space="preserve">GRADO </w:t>
                            </w:r>
                            <w:r w:rsidR="00ED1771" w:rsidRPr="003C3F7A">
                              <w:rPr>
                                <w:rFonts w:ascii="Myriad Pro" w:hAnsi="Myriad Pro"/>
                                <w:b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 w:rsidR="001B2141" w:rsidRPr="00ED1771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STUDENT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41F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85pt;margin-top:110.4pt;width:8in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" fillcolor="#ec5654 [1940]" stroked="f" strokeweight=".5pt">
                <v:textbox>
                  <w:txbxContent>
                    <w:p w:rsidR="001B2141" w:rsidRPr="00ED1771" w:rsidRDefault="00CA5357" w:rsidP="00AC67ED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NOVI</w:t>
                      </w:r>
                      <w:r w:rsidRPr="003C3F7A">
                        <w:rPr>
                          <w:rFonts w:ascii="Myriad Pro" w:hAnsi="Myriad Pro"/>
                          <w:b/>
                          <w:sz w:val="32"/>
                        </w:rPr>
                        <w:t xml:space="preserve">EMBRE  </w:t>
                      </w:r>
                      <w:r w:rsidR="00ED1771" w:rsidRPr="003C3F7A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</w:t>
                      </w:r>
                      <w:r w:rsidR="003228E9">
                        <w:rPr>
                          <w:rFonts w:ascii="Myriad Pro" w:hAnsi="Myriad Pro"/>
                          <w:b/>
                          <w:sz w:val="32"/>
                        </w:rPr>
                        <w:t xml:space="preserve">                          </w:t>
                      </w:r>
                      <w:r w:rsidR="00ED1771" w:rsidRPr="003C3F7A">
                        <w:rPr>
                          <w:rFonts w:ascii="Myriad Pro" w:hAnsi="Myriad Pro"/>
                          <w:b/>
                          <w:sz w:val="32"/>
                        </w:rPr>
                        <w:t xml:space="preserve">PARA FAMILIAS DE ESTUDIANTES DE </w:t>
                      </w:r>
                      <w:r w:rsidR="00F51DCD">
                        <w:rPr>
                          <w:rFonts w:ascii="Myriad Pro" w:hAnsi="Myriad Pro"/>
                          <w:b/>
                          <w:sz w:val="32"/>
                        </w:rPr>
                        <w:t>8</w:t>
                      </w:r>
                      <w:r w:rsidR="00F51DCD" w:rsidRPr="003C3F7A">
                        <w:rPr>
                          <w:rFonts w:ascii="Myriad Pro" w:hAnsi="Myriad Pro"/>
                          <w:b/>
                          <w:sz w:val="32"/>
                        </w:rPr>
                        <w:t xml:space="preserve">º </w:t>
                      </w:r>
                      <w:proofErr w:type="gramStart"/>
                      <w:r w:rsidR="00ED1771" w:rsidRPr="003C3F7A">
                        <w:rPr>
                          <w:rFonts w:ascii="Myriad Pro" w:hAnsi="Myriad Pro"/>
                          <w:b/>
                          <w:sz w:val="32"/>
                        </w:rPr>
                        <w:t xml:space="preserve">GRADO </w:t>
                      </w:r>
                      <w:r w:rsidR="00ED1771" w:rsidRPr="003C3F7A">
                        <w:rPr>
                          <w:rFonts w:ascii="Myriad Pro" w:hAnsi="Myriad Pro"/>
                          <w:b/>
                          <w:sz w:val="32"/>
                          <w:vertAlign w:val="superscript"/>
                        </w:rPr>
                        <w:t xml:space="preserve"> </w:t>
                      </w:r>
                      <w:r w:rsidR="001B2141" w:rsidRPr="00ED1771">
                        <w:rPr>
                          <w:rFonts w:ascii="Myriad Pro" w:hAnsi="Myriad Pro"/>
                          <w:b/>
                          <w:sz w:val="32"/>
                        </w:rPr>
                        <w:t>STUDENTS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1B2141"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3A93C353" wp14:editId="51B91A52">
            <wp:simplePos x="0" y="0"/>
            <wp:positionH relativeFrom="column">
              <wp:posOffset>6500004</wp:posOffset>
            </wp:positionH>
            <wp:positionV relativeFrom="paragraph">
              <wp:posOffset>30192</wp:posOffset>
            </wp:positionV>
            <wp:extent cx="820121" cy="1371600"/>
            <wp:effectExtent l="0" t="0" r="0" b="0"/>
            <wp:wrapNone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2" r="38825" b="11620"/>
                    <a:stretch/>
                  </pic:blipFill>
                  <pic:spPr>
                    <a:xfrm>
                      <a:off x="0" y="0"/>
                      <a:ext cx="82012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141">
        <w:rPr>
          <w:noProof/>
          <w:lang w:val="en-US"/>
        </w:rPr>
        <mc:AlternateContent>
          <mc:Choice Requires="wps">
            <w:drawing>
              <wp:inline distT="0" distB="0" distL="0" distR="0" wp14:anchorId="4533AD75" wp14:editId="6A922A08">
                <wp:extent cx="7315200" cy="1371600"/>
                <wp:effectExtent l="0" t="0" r="0" b="0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371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0F80B7" w14:textId="77777777" w:rsidR="009909CD" w:rsidRPr="00C91747" w:rsidRDefault="009909CD" w:rsidP="009909CD">
                            <w:pP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</w:p>
                          <w:p w14:paraId="20C9DB00" w14:textId="77777777" w:rsidR="007B0E12" w:rsidRPr="009909CD" w:rsidRDefault="007B0E12" w:rsidP="007B0E12">
                            <w:pP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</w:pPr>
                            <w:r w:rsidRPr="009909CD"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>NEWSLETTER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44"/>
                              </w:rPr>
                              <w:t xml:space="preserve"> TEMPLATE</w:t>
                            </w:r>
                          </w:p>
                          <w:p w14:paraId="7AE365C4" w14:textId="77777777" w:rsidR="007B0E12" w:rsidRPr="009909CD" w:rsidRDefault="007B0E12" w:rsidP="007B0E12">
                            <w:pPr>
                              <w:rPr>
                                <w:rFonts w:ascii="Myriad Pro" w:hAnsi="Myriad Pro"/>
                                <w:sz w:val="36"/>
                              </w:rPr>
                            </w:pPr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High </w:t>
                            </w:r>
                            <w:proofErr w:type="spellStart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School</w:t>
                            </w:r>
                            <w:proofErr w:type="spellEnd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 &amp; </w:t>
                            </w:r>
                            <w:proofErr w:type="spellStart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Beyond</w:t>
                            </w:r>
                            <w:proofErr w:type="spellEnd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Planning</w:t>
                            </w:r>
                            <w:proofErr w:type="spellEnd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 xml:space="preserve"> — News &amp; </w:t>
                            </w:r>
                            <w:proofErr w:type="spellStart"/>
                            <w:r w:rsidRPr="00907B74">
                              <w:rPr>
                                <w:rFonts w:ascii="Myriad Pro" w:hAnsi="Myriad Pro"/>
                                <w:sz w:val="36"/>
                              </w:rPr>
                              <w:t>Information</w:t>
                            </w:r>
                            <w:proofErr w:type="spellEnd"/>
                          </w:p>
                          <w:p w14:paraId="00C3F715" w14:textId="77777777" w:rsidR="001A6610" w:rsidRPr="009909CD" w:rsidRDefault="001A6610" w:rsidP="009909CD">
                            <w:pPr>
                              <w:rPr>
                                <w:rFonts w:ascii="Myriad Pro" w:hAnsi="Myriad Pr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D1FC20" id="Rectangle 5" o:spid="_x0000_s1027" style="width:8in;height:10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" fillcolor="#b58d15 [2406]" stroked="f" strokeweight="1.5pt">
                <v:stroke endcap="round"/>
                <v:textbox>
                  <w:txbxContent>
                    <w:p w:rsidR="009909CD" w:rsidRPr="00C91747" w:rsidRDefault="009909CD" w:rsidP="009909CD">
                      <w:pPr>
                        <w:rPr>
                          <w:rFonts w:ascii="Myriad Pro" w:hAnsi="Myriad Pro"/>
                          <w:b/>
                          <w:sz w:val="36"/>
                        </w:rPr>
                      </w:pPr>
                    </w:p>
                    <w:p w:rsidR="007B0E12" w:rsidRPr="009909CD" w:rsidRDefault="007B0E12" w:rsidP="007B0E12">
                      <w:pPr>
                        <w:rPr>
                          <w:rFonts w:ascii="Myriad Pro" w:hAnsi="Myriad Pro"/>
                          <w:b/>
                          <w:sz w:val="44"/>
                        </w:rPr>
                      </w:pPr>
                      <w:r w:rsidRPr="009909CD">
                        <w:rPr>
                          <w:rFonts w:ascii="Myriad Pro" w:hAnsi="Myriad Pro"/>
                          <w:b/>
                          <w:sz w:val="44"/>
                        </w:rPr>
                        <w:t>NEWSLETTER</w:t>
                      </w:r>
                      <w:r>
                        <w:rPr>
                          <w:rFonts w:ascii="Myriad Pro" w:hAnsi="Myriad Pro"/>
                          <w:b/>
                          <w:sz w:val="44"/>
                        </w:rPr>
                        <w:t xml:space="preserve"> TEMPLATE</w:t>
                      </w:r>
                    </w:p>
                    <w:p w:rsidR="007B0E12" w:rsidRPr="009909CD" w:rsidRDefault="007B0E12" w:rsidP="007B0E12">
                      <w:pPr>
                        <w:rPr>
                          <w:rFonts w:ascii="Myriad Pro" w:hAnsi="Myriad Pro"/>
                          <w:sz w:val="36"/>
                        </w:rPr>
                      </w:pPr>
                      <w:r w:rsidRPr="00907B74">
                        <w:rPr>
                          <w:rFonts w:ascii="Myriad Pro" w:hAnsi="Myriad Pro"/>
                          <w:sz w:val="36"/>
                        </w:rPr>
                        <w:t xml:space="preserve">High </w:t>
                      </w:r>
                      <w:proofErr w:type="spellStart"/>
                      <w:r w:rsidRPr="00907B74">
                        <w:rPr>
                          <w:rFonts w:ascii="Myriad Pro" w:hAnsi="Myriad Pro"/>
                          <w:sz w:val="36"/>
                        </w:rPr>
                        <w:t>School</w:t>
                      </w:r>
                      <w:proofErr w:type="spellEnd"/>
                      <w:r w:rsidRPr="00907B74">
                        <w:rPr>
                          <w:rFonts w:ascii="Myriad Pro" w:hAnsi="Myriad Pro"/>
                          <w:sz w:val="36"/>
                        </w:rPr>
                        <w:t xml:space="preserve"> &amp; </w:t>
                      </w:r>
                      <w:proofErr w:type="spellStart"/>
                      <w:r w:rsidRPr="00907B74">
                        <w:rPr>
                          <w:rFonts w:ascii="Myriad Pro" w:hAnsi="Myriad Pro"/>
                          <w:sz w:val="36"/>
                        </w:rPr>
                        <w:t>Beyond</w:t>
                      </w:r>
                      <w:proofErr w:type="spellEnd"/>
                      <w:r w:rsidRPr="00907B74">
                        <w:rPr>
                          <w:rFonts w:ascii="Myriad Pro" w:hAnsi="Myriad Pro"/>
                          <w:sz w:val="36"/>
                        </w:rPr>
                        <w:t xml:space="preserve"> </w:t>
                      </w:r>
                      <w:proofErr w:type="spellStart"/>
                      <w:r w:rsidRPr="00907B74">
                        <w:rPr>
                          <w:rFonts w:ascii="Myriad Pro" w:hAnsi="Myriad Pro"/>
                          <w:sz w:val="36"/>
                        </w:rPr>
                        <w:t>Planning</w:t>
                      </w:r>
                      <w:proofErr w:type="spellEnd"/>
                      <w:r w:rsidRPr="00907B74">
                        <w:rPr>
                          <w:rFonts w:ascii="Myriad Pro" w:hAnsi="Myriad Pro"/>
                          <w:sz w:val="36"/>
                        </w:rPr>
                        <w:t xml:space="preserve"> — News &amp; </w:t>
                      </w:r>
                      <w:proofErr w:type="spellStart"/>
                      <w:r w:rsidRPr="00907B74">
                        <w:rPr>
                          <w:rFonts w:ascii="Myriad Pro" w:hAnsi="Myriad Pro"/>
                          <w:sz w:val="36"/>
                        </w:rPr>
                        <w:t>Information</w:t>
                      </w:r>
                      <w:proofErr w:type="spellEnd"/>
                    </w:p>
                    <w:p w:rsidR="001A6610" w:rsidRPr="009909CD" w:rsidRDefault="001A6610" w:rsidP="009909CD">
                      <w:pPr>
                        <w:rPr>
                          <w:rFonts w:ascii="Myriad Pro" w:hAnsi="Myriad Pr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4E0ABDF" w14:textId="77777777" w:rsidR="001B2141" w:rsidRDefault="0077205D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636E85" wp14:editId="75939039">
                <wp:simplePos x="0" y="0"/>
                <wp:positionH relativeFrom="column">
                  <wp:posOffset>0</wp:posOffset>
                </wp:positionH>
                <wp:positionV relativeFrom="paragraph">
                  <wp:posOffset>182245</wp:posOffset>
                </wp:positionV>
                <wp:extent cx="5391150" cy="65436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6543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5475B" w14:textId="77777777" w:rsidR="00E641D7" w:rsidRPr="00F51DCD" w:rsidRDefault="00ED1771" w:rsidP="00E641D7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  <w:lang w:val="es-ES"/>
                              </w:rPr>
                            </w:pPr>
                            <w:r w:rsidRPr="00F51DCD">
                              <w:rPr>
                                <w:rFonts w:ascii="Myriad Pro" w:hAnsi="Myriad Pro"/>
                                <w:b/>
                                <w:sz w:val="36"/>
                                <w:szCs w:val="26"/>
                                <w:lang w:val="es-ES"/>
                              </w:rPr>
                              <w:t xml:space="preserve">Habilidades de estudio y ayuda con las tareas </w:t>
                            </w:r>
                          </w:p>
                          <w:p w14:paraId="000F5E88" w14:textId="77777777" w:rsidR="00E641D7" w:rsidRPr="00CA5357" w:rsidRDefault="00ED1771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Pocos estudiantes aman hacer </w:t>
                            </w:r>
                            <w:proofErr w:type="gramStart"/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tareas</w:t>
                            </w:r>
                            <w:proofErr w:type="gramEnd"/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pero en general ellas cumplen varios objetivos: </w:t>
                            </w:r>
                          </w:p>
                          <w:p w14:paraId="68AA2D2B" w14:textId="77777777" w:rsidR="00E641D7" w:rsidRPr="00CA5357" w:rsidRDefault="00E641D7" w:rsidP="00CA535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Re</w:t>
                            </w:r>
                            <w:r w:rsidR="00ED1771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fuerzan lo aprendido durante el día. </w:t>
                            </w:r>
                          </w:p>
                          <w:p w14:paraId="6393B971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Construyen hábitos de estudio que son esenciales en la universidad.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353DFDF7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Se preparan para sus clases. </w:t>
                            </w:r>
                          </w:p>
                          <w:p w14:paraId="2644C55F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28"/>
                              </w:numPr>
                              <w:ind w:left="720" w:hanging="360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Obtienen un sentido de su progreso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.</w:t>
                            </w:r>
                          </w:p>
                          <w:p w14:paraId="3754A2C8" w14:textId="77777777" w:rsidR="0077205D" w:rsidRPr="00CA5357" w:rsidRDefault="0077205D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44F5A142" w14:textId="77777777" w:rsidR="00E641D7" w:rsidRPr="00CA5357" w:rsidRDefault="00ED1771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Las tareas son uno de los primeros lugares en los cuales se atrasan los estudiantes. Ayude a su hijo(a) a sacar el mejor partido pos</w:t>
                            </w:r>
                            <w:r w:rsidR="00F22439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ible de sus tareas, enseñándole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a hablar con sus profesores y consejeros académicos. 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Estimúlelo (la) y hágale saber que es bueno hacer preguntas si una tarea</w:t>
                            </w:r>
                            <w:r w:rsidR="0077205D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no es clara, y pedir ayuda si la necesita. </w:t>
                            </w:r>
                          </w:p>
                          <w:p w14:paraId="1E382936" w14:textId="77777777" w:rsidR="0077205D" w:rsidRPr="00CA5357" w:rsidRDefault="0077205D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6B91B3FD" w14:textId="77777777" w:rsidR="00E641D7" w:rsidRPr="00CA5357" w:rsidRDefault="00ED1771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Las tareas requieren organización. Usted puede ayudar a su hijo(a) a: </w:t>
                            </w:r>
                          </w:p>
                          <w:p w14:paraId="4FB2D3AA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Mantener un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“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libreta de tareas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” 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con todas las tareas y fechas de entrega. </w:t>
                            </w:r>
                          </w:p>
                          <w:p w14:paraId="1A6F0A2F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Asignar un tiempo y </w:t>
                            </w:r>
                            <w:proofErr w:type="gramStart"/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espacio tranquilos</w:t>
                            </w:r>
                            <w:proofErr w:type="gramEnd"/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, para hacer las tareas.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30E6765B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Reunir los materiales que se necesitan para cada tarea. 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14574D43" w14:textId="77777777" w:rsidR="00E641D7" w:rsidRPr="00CA5357" w:rsidRDefault="00ED1771" w:rsidP="00CA5357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Entregar las tareas completas y a tiempo.</w:t>
                            </w:r>
                            <w:r w:rsidR="00E641D7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</w:t>
                            </w:r>
                          </w:p>
                          <w:p w14:paraId="743BD2C3" w14:textId="77777777" w:rsidR="0077205D" w:rsidRPr="00CA5357" w:rsidRDefault="0077205D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3611715C" w14:textId="77777777" w:rsidR="00E641D7" w:rsidRPr="00CA5357" w:rsidRDefault="00ED1771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Hacer tareas también requiere concentración, persistencia y determinación. Usted puede ayudar a su hijo(a) a resolver l</w:t>
                            </w:r>
                            <w:r w:rsidR="00F22439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o que se interpone y recuérdele que tome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 un pe</w:t>
                            </w:r>
                            <w:r w:rsidR="00F22439"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queño descanso cuando se sienta frustrado(a)</w:t>
                            </w: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.  </w:t>
                            </w:r>
                          </w:p>
                          <w:p w14:paraId="5636AD43" w14:textId="77777777" w:rsidR="0077205D" w:rsidRPr="00CA5357" w:rsidRDefault="0077205D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0AA1D130" w14:textId="77777777" w:rsidR="00E641D7" w:rsidRPr="00CA5357" w:rsidRDefault="006B1745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 xml:space="preserve">Hacer tareas requiere manejar el tiempo. Usted puede ayudar a su hijo(a) para que aprenda a priorizar las labores de las tareas según su importancia y la fecha límite de entrega. </w:t>
                            </w:r>
                          </w:p>
                          <w:p w14:paraId="7CE2DCD9" w14:textId="77777777" w:rsidR="00E641D7" w:rsidRPr="00CA5357" w:rsidRDefault="00E641D7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</w:p>
                          <w:p w14:paraId="263F7CCD" w14:textId="77777777" w:rsidR="006207D8" w:rsidRPr="00CA5357" w:rsidRDefault="006B1745" w:rsidP="00CA5357">
                            <w:pPr>
                              <w:pStyle w:val="NoSpacing"/>
                              <w:rPr>
                                <w:sz w:val="25"/>
                                <w:szCs w:val="25"/>
                                <w:lang w:val="es-ES"/>
                              </w:rPr>
                            </w:pPr>
                            <w:r w:rsidRPr="00CA5357">
                              <w:rPr>
                                <w:sz w:val="25"/>
                                <w:szCs w:val="25"/>
                                <w:lang w:val="es-ES"/>
                              </w:rPr>
                              <w:t>Cuando el estudiante pone su atención y esfuerzo en las tareas, aprende hábitos de estudio que le ayudarán en la universidad y más adelante.</w:t>
                            </w:r>
                          </w:p>
                          <w:p w14:paraId="6CA383A3" w14:textId="77777777" w:rsidR="00D06E28" w:rsidRPr="006B1745" w:rsidRDefault="00D06E28" w:rsidP="00E641D7">
                            <w:pPr>
                              <w:pStyle w:val="NoSpacing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AB619" id="Text Box 2" o:spid="_x0000_s1028" type="#_x0000_t202" style="position:absolute;margin-left:0;margin-top:14.35pt;width:424.5pt;height:515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" filled="f" stroked="f">
                <v:textbox>
                  <w:txbxContent>
                    <w:p w:rsidR="00E641D7" w:rsidRPr="00F51DCD" w:rsidRDefault="00ED1771" w:rsidP="00E641D7">
                      <w:pPr>
                        <w:pStyle w:val="NoSpacing"/>
                        <w:rPr>
                          <w:rFonts w:ascii="Myriad Pro" w:hAnsi="Myriad Pro"/>
                          <w:b/>
                          <w:sz w:val="36"/>
                          <w:szCs w:val="26"/>
                          <w:lang w:val="es-ES"/>
                        </w:rPr>
                      </w:pPr>
                      <w:r w:rsidRPr="00F51DCD">
                        <w:rPr>
                          <w:rFonts w:ascii="Myriad Pro" w:hAnsi="Myriad Pro"/>
                          <w:b/>
                          <w:sz w:val="36"/>
                          <w:szCs w:val="26"/>
                          <w:lang w:val="es-ES"/>
                        </w:rPr>
                        <w:t xml:space="preserve">Habilidades de estudio y ayuda con las tareas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Pocos estudiantes aman hacer </w:t>
                      </w:r>
                      <w:proofErr w:type="gramStart"/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tareas</w:t>
                      </w:r>
                      <w:proofErr w:type="gramEnd"/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pero en general ellas cumplen varios objetivos: </w:t>
                      </w:r>
                    </w:p>
                    <w:p w:rsidR="00E641D7" w:rsidRPr="00CA5357" w:rsidRDefault="00E641D7" w:rsidP="00CA5357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Re</w:t>
                      </w:r>
                      <w:r w:rsidR="00ED1771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fuerzan lo aprendido durante el día.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Construyen hábitos de estudio que son esenciales en la universidad.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Se preparan para sus clases.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28"/>
                        </w:numPr>
                        <w:ind w:left="720" w:hanging="360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Obtienen un sentido de su progreso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>.</w:t>
                      </w:r>
                    </w:p>
                    <w:p w:rsidR="0077205D" w:rsidRPr="00CA5357" w:rsidRDefault="0077205D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E641D7" w:rsidRPr="00CA5357" w:rsidRDefault="00ED1771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Las tareas son uno de los primeros lugares en los cuales se atrasan los estudiantes. Ayude a su hijo(a) a sacar el mejor partido pos</w:t>
                      </w:r>
                      <w:r w:rsidR="00F22439" w:rsidRPr="00CA5357">
                        <w:rPr>
                          <w:sz w:val="25"/>
                          <w:szCs w:val="25"/>
                          <w:lang w:val="es-ES"/>
                        </w:rPr>
                        <w:t>ible de sus tareas, enseñándole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a hablar con sus profesores y consejeros académicos. 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Estimúlelo (la) y hágale saber que es bueno hacer preguntas si una tarea</w:t>
                      </w:r>
                      <w:r w:rsidR="0077205D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no es clara, y pedir ayuda si la necesita. </w:t>
                      </w:r>
                    </w:p>
                    <w:p w:rsidR="0077205D" w:rsidRPr="00CA5357" w:rsidRDefault="0077205D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E641D7" w:rsidRPr="00CA5357" w:rsidRDefault="00ED1771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Las tareas requieren organización. Usted puede ayudar a su hijo(a) a: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Mantener un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“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libreta de tareas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” 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con todas las tareas y fechas de entrega.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Asignar un tiempo y </w:t>
                      </w:r>
                      <w:proofErr w:type="gramStart"/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espacio tranquilos</w:t>
                      </w:r>
                      <w:proofErr w:type="gramEnd"/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, para hacer las tareas.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Reunir los materiales que se necesitan para cada tarea. 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E641D7" w:rsidRPr="00CA5357" w:rsidRDefault="00ED1771" w:rsidP="00CA5357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Entregar las tareas completas y a tiempo.</w:t>
                      </w:r>
                      <w:r w:rsidR="00E641D7"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</w:t>
                      </w:r>
                    </w:p>
                    <w:p w:rsidR="0077205D" w:rsidRPr="00CA5357" w:rsidRDefault="0077205D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E641D7" w:rsidRPr="00CA5357" w:rsidRDefault="00ED1771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Hacer tareas también requiere concentración, persistencia y determinación. Usted puede ayudar a su hijo(a) a resolver l</w:t>
                      </w:r>
                      <w:r w:rsidR="00F22439" w:rsidRPr="00CA5357">
                        <w:rPr>
                          <w:sz w:val="25"/>
                          <w:szCs w:val="25"/>
                          <w:lang w:val="es-ES"/>
                        </w:rPr>
                        <w:t>o que se interpone y recuérdele que tome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 un pe</w:t>
                      </w:r>
                      <w:r w:rsidR="00F22439" w:rsidRPr="00CA5357">
                        <w:rPr>
                          <w:sz w:val="25"/>
                          <w:szCs w:val="25"/>
                          <w:lang w:val="es-ES"/>
                        </w:rPr>
                        <w:t>queño descanso cuando se sienta frustrado(a)</w:t>
                      </w: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.  </w:t>
                      </w:r>
                    </w:p>
                    <w:p w:rsidR="0077205D" w:rsidRPr="00CA5357" w:rsidRDefault="0077205D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E641D7" w:rsidRPr="00CA5357" w:rsidRDefault="006B1745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 xml:space="preserve">Hacer tareas requiere manejar el tiempo. Usted puede ayudar a su hijo(a) para que aprenda a priorizar las labores de las tareas según su importancia y la fecha límite de entrega. </w:t>
                      </w:r>
                    </w:p>
                    <w:p w:rsidR="00E641D7" w:rsidRPr="00CA5357" w:rsidRDefault="00E641D7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</w:p>
                    <w:p w:rsidR="006207D8" w:rsidRPr="00CA5357" w:rsidRDefault="006B1745" w:rsidP="00CA5357">
                      <w:pPr>
                        <w:pStyle w:val="NoSpacing"/>
                        <w:rPr>
                          <w:sz w:val="25"/>
                          <w:szCs w:val="25"/>
                          <w:lang w:val="es-ES"/>
                        </w:rPr>
                      </w:pPr>
                      <w:r w:rsidRPr="00CA5357">
                        <w:rPr>
                          <w:sz w:val="25"/>
                          <w:szCs w:val="25"/>
                          <w:lang w:val="es-ES"/>
                        </w:rPr>
                        <w:t>Cuando el estudiante pone su atención y esfuerzo en las tareas, aprende hábitos de estudio que le ayudarán en la universidad y más adelante.</w:t>
                      </w:r>
                    </w:p>
                    <w:p w:rsidR="00D06E28" w:rsidRPr="006B1745" w:rsidRDefault="00D06E28" w:rsidP="00E641D7">
                      <w:pPr>
                        <w:pStyle w:val="NoSpacing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6A5" w:rsidRPr="00A23F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10C57B" wp14:editId="5374D361">
                <wp:simplePos x="0" y="0"/>
                <wp:positionH relativeFrom="column">
                  <wp:posOffset>56071</wp:posOffset>
                </wp:positionH>
                <wp:positionV relativeFrom="paragraph">
                  <wp:posOffset>7030361</wp:posOffset>
                </wp:positionV>
                <wp:extent cx="7306573" cy="107188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06573" cy="1071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F1A8C3" w14:textId="77777777" w:rsidR="006F4ED5" w:rsidRPr="00F51DCD" w:rsidRDefault="006B1745" w:rsidP="006F4ED5">
                            <w:pPr>
                              <w:pStyle w:val="NoSpacing"/>
                              <w:rPr>
                                <w:sz w:val="28"/>
                                <w:szCs w:val="20"/>
                                <w:lang w:val="es-ES"/>
                              </w:rPr>
                            </w:pPr>
                            <w:r w:rsidRPr="006B1745">
                              <w:rPr>
                                <w:sz w:val="28"/>
                                <w:szCs w:val="20"/>
                                <w:lang w:val="es-ES"/>
                              </w:rPr>
                              <w:t>Cuando los estudiantes mejoran su tasa de asistencia, mejoran sus perspectivas</w:t>
                            </w:r>
                            <w:r>
                              <w:rPr>
                                <w:sz w:val="28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r w:rsidRPr="006B1745">
                              <w:rPr>
                                <w:sz w:val="28"/>
                                <w:szCs w:val="20"/>
                                <w:lang w:val="es-ES"/>
                              </w:rPr>
                              <w:t xml:space="preserve">académicas y su probabilidad de graduarse. </w:t>
                            </w:r>
                          </w:p>
                          <w:p w14:paraId="6EE40AB7" w14:textId="77777777" w:rsidR="006F4ED5" w:rsidRPr="00F51DCD" w:rsidRDefault="006F4ED5" w:rsidP="006F4ED5">
                            <w:pPr>
                              <w:pStyle w:val="NoSpacing"/>
                              <w:jc w:val="right"/>
                              <w:rPr>
                                <w:b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5B172" id="Text Box 13" o:spid="_x0000_s1029" type="#_x0000_t202" style="position:absolute;margin-left:4.4pt;margin-top:553.55pt;width:575.3pt;height:84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" filled="f" stroked="f" strokeweight=".5pt">
                <v:textbox>
                  <w:txbxContent>
                    <w:p w:rsidR="006F4ED5" w:rsidRPr="00F51DCD" w:rsidRDefault="006B1745" w:rsidP="006F4ED5">
                      <w:pPr>
                        <w:pStyle w:val="NoSpacing"/>
                        <w:rPr>
                          <w:sz w:val="28"/>
                          <w:szCs w:val="20"/>
                          <w:lang w:val="es-ES"/>
                        </w:rPr>
                      </w:pPr>
                      <w:r w:rsidRPr="006B1745">
                        <w:rPr>
                          <w:sz w:val="28"/>
                          <w:szCs w:val="20"/>
                          <w:lang w:val="es-ES"/>
                        </w:rPr>
                        <w:t>Cuando los estudiantes mejoran su tasa de asistencia, mejoran sus perspectivas</w:t>
                      </w:r>
                      <w:r>
                        <w:rPr>
                          <w:sz w:val="28"/>
                          <w:szCs w:val="20"/>
                          <w:lang w:val="es-ES"/>
                        </w:rPr>
                        <w:t xml:space="preserve"> </w:t>
                      </w:r>
                      <w:r w:rsidRPr="006B1745">
                        <w:rPr>
                          <w:sz w:val="28"/>
                          <w:szCs w:val="20"/>
                          <w:lang w:val="es-ES"/>
                        </w:rPr>
                        <w:t xml:space="preserve">académicas y su probabilidad de graduarse. </w:t>
                      </w:r>
                    </w:p>
                    <w:p w:rsidR="006F4ED5" w:rsidRPr="00F51DCD" w:rsidRDefault="006F4ED5" w:rsidP="006F4ED5">
                      <w:pPr>
                        <w:pStyle w:val="NoSpacing"/>
                        <w:jc w:val="right"/>
                        <w:rPr>
                          <w:b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DE05F5" wp14:editId="37975A0D">
                <wp:simplePos x="0" y="0"/>
                <wp:positionH relativeFrom="column">
                  <wp:posOffset>44604</wp:posOffset>
                </wp:positionH>
                <wp:positionV relativeFrom="paragraph">
                  <wp:posOffset>6648357</wp:posOffset>
                </wp:positionV>
                <wp:extent cx="731520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5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DBDADA" w14:textId="77777777" w:rsidR="00CA36F6" w:rsidRPr="00FC3217" w:rsidRDefault="00ED1771" w:rsidP="00CA36F6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¿Sabía usted</w:t>
                            </w:r>
                            <w:r w:rsidR="00CA36F6" w:rsidRPr="00FC3217">
                              <w:rPr>
                                <w:rFonts w:ascii="Myriad Pro" w:hAnsi="Myriad Pro"/>
                                <w:b/>
                                <w:sz w:val="32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17B0C" id="Text Box 8" o:spid="_x0000_s1030" type="#_x0000_t202" style="position:absolute;margin-left:3.5pt;margin-top:523.5pt;width:8in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" fillcolor="#ec5654 [1940]" stroked="f" strokeweight=".5pt">
                <v:textbox>
                  <w:txbxContent>
                    <w:p w:rsidR="00CA36F6" w:rsidRPr="00FC3217" w:rsidRDefault="00ED1771" w:rsidP="00CA36F6">
                      <w:pPr>
                        <w:spacing w:after="0"/>
                        <w:rPr>
                          <w:rFonts w:ascii="Myriad Pro" w:hAnsi="Myriad Pro"/>
                          <w:b/>
                          <w:sz w:val="32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2"/>
                        </w:rPr>
                        <w:t>¿Sabía usted</w:t>
                      </w:r>
                      <w:r w:rsidR="00CA36F6" w:rsidRPr="00FC3217">
                        <w:rPr>
                          <w:rFonts w:ascii="Myriad Pro" w:hAnsi="Myriad Pro"/>
                          <w:b/>
                          <w:sz w:val="3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CA36F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667A97" wp14:editId="2A79D2D7">
                <wp:simplePos x="0" y="0"/>
                <wp:positionH relativeFrom="column">
                  <wp:posOffset>5491480</wp:posOffset>
                </wp:positionH>
                <wp:positionV relativeFrom="paragraph">
                  <wp:posOffset>511810</wp:posOffset>
                </wp:positionV>
                <wp:extent cx="1737360" cy="1661531"/>
                <wp:effectExtent l="0" t="0" r="1524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1661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D510C" w14:textId="77777777" w:rsidR="00ED1771" w:rsidRPr="00685C13" w:rsidRDefault="00ED1771" w:rsidP="00ED1771">
                            <w:pPr>
                              <w:rPr>
                                <w:sz w:val="28"/>
                              </w:rPr>
                            </w:pPr>
                            <w:r w:rsidRPr="00685C13">
                              <w:rPr>
                                <w:sz w:val="28"/>
                              </w:rPr>
                              <w:t>Insert</w:t>
                            </w:r>
                            <w:r>
                              <w:rPr>
                                <w:sz w:val="28"/>
                              </w:rPr>
                              <w:t>ar</w:t>
                            </w:r>
                            <w:r w:rsidRPr="00685C13">
                              <w:rPr>
                                <w:sz w:val="28"/>
                              </w:rPr>
                              <w:t xml:space="preserve"> Logo</w:t>
                            </w:r>
                            <w:r>
                              <w:rPr>
                                <w:sz w:val="28"/>
                              </w:rPr>
                              <w:t xml:space="preserve"> de la escuela</w:t>
                            </w:r>
                          </w:p>
                          <w:p w14:paraId="209B1539" w14:textId="77777777" w:rsidR="00CA36F6" w:rsidRPr="00685C13" w:rsidRDefault="00CA36F6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115975" id="_x0000_s1031" type="#_x0000_t202" style="position:absolute;margin-left:432.4pt;margin-top:40.3pt;width:136.8pt;height:130.8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" fillcolor="white [3201]" strokecolor="#f2f2f2 [3052]" strokeweight=".5pt">
                <v:textbox>
                  <w:txbxContent>
                    <w:p w:rsidR="00ED1771" w:rsidRPr="00685C13" w:rsidRDefault="00ED1771" w:rsidP="00ED1771">
                      <w:pPr>
                        <w:rPr>
                          <w:sz w:val="28"/>
                        </w:rPr>
                      </w:pPr>
                      <w:r w:rsidRPr="00685C13">
                        <w:rPr>
                          <w:sz w:val="28"/>
                        </w:rPr>
                        <w:t>Insert</w:t>
                      </w:r>
                      <w:r>
                        <w:rPr>
                          <w:sz w:val="28"/>
                        </w:rPr>
                        <w:t>ar</w:t>
                      </w:r>
                      <w:r w:rsidRPr="00685C13">
                        <w:rPr>
                          <w:sz w:val="28"/>
                        </w:rPr>
                        <w:t xml:space="preserve"> Logo</w:t>
                      </w:r>
                      <w:r>
                        <w:rPr>
                          <w:sz w:val="28"/>
                        </w:rPr>
                        <w:t xml:space="preserve"> de la escuela</w:t>
                      </w:r>
                    </w:p>
                    <w:p w:rsidR="00CA36F6" w:rsidRPr="00685C13" w:rsidRDefault="00CA36F6">
                      <w:pPr>
                        <w:rPr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74387">
        <w:rPr>
          <w:noProof/>
          <w:lang w:val="en-US"/>
        </w:rPr>
        <mc:AlternateContent>
          <mc:Choice Requires="wps">
            <w:drawing>
              <wp:anchor distT="0" distB="0" distL="457200" distR="114300" simplePos="0" relativeHeight="251696128" behindDoc="0" locked="0" layoutInCell="0" allowOverlap="1" wp14:anchorId="1E9A4FBC" wp14:editId="20F199AB">
                <wp:simplePos x="0" y="0"/>
                <wp:positionH relativeFrom="margin">
                  <wp:posOffset>5488940</wp:posOffset>
                </wp:positionH>
                <wp:positionV relativeFrom="margin">
                  <wp:posOffset>3840480</wp:posOffset>
                </wp:positionV>
                <wp:extent cx="1737360" cy="2809875"/>
                <wp:effectExtent l="0" t="0" r="15240" b="28575"/>
                <wp:wrapSquare wrapText="bothSides"/>
                <wp:docPr id="216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7360" cy="2809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txbx>
                        <w:txbxContent>
                          <w:p w14:paraId="603D71F7" w14:textId="77777777" w:rsidR="00ED1771" w:rsidRPr="00EA68A1" w:rsidRDefault="00F51DCD" w:rsidP="00ED177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sz w:val="28"/>
                                <w:lang w:val="es-ES"/>
                              </w:rPr>
                              <w:t>C</w:t>
                            </w:r>
                            <w:r w:rsidR="00ED1771" w:rsidRPr="00EA68A1">
                              <w:rPr>
                                <w:sz w:val="28"/>
                                <w:lang w:val="es-ES"/>
                              </w:rPr>
                              <w:t>ontacto de la escuela:</w:t>
                            </w:r>
                            <w:sdt>
                              <w:sdtPr>
                                <w:rPr>
                                  <w:sz w:val="28"/>
                                  <w:lang w:val="es-ES"/>
                                </w:rPr>
                                <w:id w:val="2003855205"/>
                                <w:placeholder>
                                  <w:docPart w:val="B53895FE50D9429BA34688E0946BA3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="00ED1771"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049E912" w14:textId="77777777" w:rsidR="00ED1771" w:rsidRPr="00EA68A1" w:rsidRDefault="00ED1771" w:rsidP="00ED1771">
                            <w:pPr>
                              <w:pStyle w:val="NoSpacing"/>
                              <w:rPr>
                                <w:sz w:val="28"/>
                                <w:lang w:val="es-ES"/>
                              </w:rPr>
                            </w:pPr>
                          </w:p>
                          <w:p w14:paraId="1E7F374D" w14:textId="77777777" w:rsidR="00ED1771" w:rsidRPr="00A82A3C" w:rsidRDefault="00ED1771" w:rsidP="00ED1771">
                            <w:pPr>
                              <w:pStyle w:val="NoSpacing"/>
                            </w:pPr>
                            <w:r w:rsidRPr="00A82A3C">
                              <w:rPr>
                                <w:sz w:val="28"/>
                              </w:rPr>
                              <w:t>Personal:</w:t>
                            </w:r>
                            <w:r w:rsidRPr="00A82A3C">
                              <w:t xml:space="preserve"> </w:t>
                            </w:r>
                            <w:sdt>
                              <w:sdtPr>
                                <w:rPr>
                                  <w:lang w:val="es-ES"/>
                                </w:rPr>
                                <w:id w:val="-339470322"/>
                                <w:placeholder>
                                  <w:docPart w:val="B53895FE50D9429BA34688E0946BA3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F51DC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11793DB2" w14:textId="77777777" w:rsidR="00ED1771" w:rsidRPr="00A82A3C" w:rsidRDefault="00ED1771" w:rsidP="00ED1771">
                            <w:pPr>
                              <w:pStyle w:val="NoSpacing"/>
                            </w:pPr>
                          </w:p>
                          <w:p w14:paraId="73409C65" w14:textId="77777777" w:rsidR="00ED1771" w:rsidRPr="00A82A3C" w:rsidRDefault="00ED1771" w:rsidP="00ED1771">
                            <w:pPr>
                              <w:pStyle w:val="NoSpacing"/>
                            </w:pPr>
                          </w:p>
                          <w:p w14:paraId="10BCBA84" w14:textId="77777777" w:rsidR="00ED1771" w:rsidRPr="00EA68A1" w:rsidRDefault="00ED1771" w:rsidP="00ED1771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  <w:lang w:val="es-ES"/>
                              </w:rPr>
                            </w:pPr>
                            <w:r w:rsidRPr="00EA68A1">
                              <w:rPr>
                                <w:sz w:val="28"/>
                                <w:lang w:val="es-ES"/>
                              </w:rPr>
                              <w:t xml:space="preserve">Centro de </w:t>
                            </w:r>
                            <w:r w:rsidR="00F51DCD">
                              <w:rPr>
                                <w:sz w:val="28"/>
                                <w:lang w:val="es-ES"/>
                              </w:rPr>
                              <w:t>tutoría</w:t>
                            </w:r>
                            <w:r w:rsidRPr="00EA68A1">
                              <w:rPr>
                                <w:sz w:val="28"/>
                                <w:lang w:val="es-ES"/>
                              </w:rPr>
                              <w:t>:</w:t>
                            </w:r>
                            <w:r w:rsidRPr="00EA68A1">
                              <w:rPr>
                                <w:sz w:val="24"/>
                                <w:lang w:val="es-ES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4"/>
                                  <w:lang w:val="es-ES"/>
                                </w:rPr>
                                <w:id w:val="-568881245"/>
                                <w:placeholder>
                                  <w:docPart w:val="B53895FE50D9429BA34688E0946BA36F"/>
                                </w:placeholder>
                                <w:showingPlcHdr/>
                              </w:sdtPr>
                              <w:sdtEndPr/>
                              <w:sdtContent>
                                <w:r w:rsidRPr="00EA68A1">
                                  <w:rPr>
                                    <w:rStyle w:val="PlaceholderText"/>
                                    <w:lang w:val="es-ES"/>
                                  </w:rPr>
                                  <w:t>Click here to enter text.</w:t>
                                </w:r>
                              </w:sdtContent>
                            </w:sdt>
                          </w:p>
                          <w:p w14:paraId="334C1C1E" w14:textId="77777777" w:rsidR="00F35BE3" w:rsidRPr="00F35BE3" w:rsidRDefault="00F35BE3" w:rsidP="00874387">
                            <w:pPr>
                              <w:pStyle w:val="NoSpacing"/>
                              <w:rPr>
                                <w:rStyle w:val="PlaceholderText"/>
                                <w:b/>
                                <w:bCs/>
                                <w:color w:val="163C3F" w:themeColor="text2" w:themeShade="BF"/>
                                <w:sz w:val="44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DE868" id="AutoShape 14" o:spid="_x0000_s1032" style="position:absolute;margin-left:432.2pt;margin-top:302.4pt;width:136.8pt;height:221.25pt;z-index:251696128;visibility:visible;mso-wrap-style:square;mso-width-percent:0;mso-height-percent:0;mso-wrap-distance-left:36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" o:allowincell="f" filled="f" strokecolor="#f2f2f2 [3052]">
                <v:textbox inset="14.4pt,14.4pt,14.4pt,14.4pt">
                  <w:txbxContent>
                    <w:p w:rsidR="00ED1771" w:rsidRPr="00EA68A1" w:rsidRDefault="00F51DCD" w:rsidP="00ED177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  <w:r>
                        <w:rPr>
                          <w:sz w:val="28"/>
                          <w:lang w:val="es-ES"/>
                        </w:rPr>
                        <w:t>C</w:t>
                      </w:r>
                      <w:r w:rsidR="00ED1771" w:rsidRPr="00EA68A1">
                        <w:rPr>
                          <w:sz w:val="28"/>
                          <w:lang w:val="es-ES"/>
                        </w:rPr>
                        <w:t>ontacto de la escuela:</w:t>
                      </w:r>
                      <w:sdt>
                        <w:sdtPr>
                          <w:rPr>
                            <w:sz w:val="28"/>
                            <w:lang w:val="es-ES"/>
                          </w:rPr>
                          <w:id w:val="2003855205"/>
                          <w:placeholder>
                            <w:docPart w:val="B53895FE50D9429BA34688E0946BA36F"/>
                          </w:placeholder>
                          <w:showingPlcHdr/>
                        </w:sdtPr>
                        <w:sdtEndPr/>
                        <w:sdtContent>
                          <w:r w:rsidR="00ED1771"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ED1771" w:rsidRPr="00EA68A1" w:rsidRDefault="00ED1771" w:rsidP="00ED1771">
                      <w:pPr>
                        <w:pStyle w:val="NoSpacing"/>
                        <w:rPr>
                          <w:sz w:val="28"/>
                          <w:lang w:val="es-ES"/>
                        </w:rPr>
                      </w:pPr>
                    </w:p>
                    <w:p w:rsidR="00ED1771" w:rsidRPr="00A82A3C" w:rsidRDefault="00ED1771" w:rsidP="00ED1771">
                      <w:pPr>
                        <w:pStyle w:val="NoSpacing"/>
                      </w:pPr>
                      <w:r w:rsidRPr="00A82A3C">
                        <w:rPr>
                          <w:sz w:val="28"/>
                        </w:rPr>
                        <w:t>Personal:</w:t>
                      </w:r>
                      <w:r w:rsidRPr="00A82A3C">
                        <w:t xml:space="preserve"> </w:t>
                      </w:r>
                      <w:sdt>
                        <w:sdtPr>
                          <w:rPr>
                            <w:lang w:val="es-ES"/>
                          </w:rPr>
                          <w:id w:val="-339470322"/>
                          <w:placeholder>
                            <w:docPart w:val="B53895FE50D9429BA34688E0946BA36F"/>
                          </w:placeholder>
                          <w:showingPlcHdr/>
                        </w:sdtPr>
                        <w:sdtEndPr/>
                        <w:sdtContent>
                          <w:r w:rsidRPr="00F51DCD">
                            <w:rPr>
                              <w:rStyle w:val="PlaceholderText"/>
                            </w:rPr>
                            <w:t>Click here to enter text.</w:t>
                          </w:r>
                        </w:sdtContent>
                      </w:sdt>
                    </w:p>
                    <w:p w:rsidR="00ED1771" w:rsidRPr="00A82A3C" w:rsidRDefault="00ED1771" w:rsidP="00ED1771">
                      <w:pPr>
                        <w:pStyle w:val="NoSpacing"/>
                      </w:pPr>
                    </w:p>
                    <w:p w:rsidR="00ED1771" w:rsidRPr="00A82A3C" w:rsidRDefault="00ED1771" w:rsidP="00ED1771">
                      <w:pPr>
                        <w:pStyle w:val="NoSpacing"/>
                      </w:pPr>
                    </w:p>
                    <w:p w:rsidR="00ED1771" w:rsidRPr="00EA68A1" w:rsidRDefault="00ED1771" w:rsidP="00ED1771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  <w:lang w:val="es-ES"/>
                        </w:rPr>
                      </w:pPr>
                      <w:r w:rsidRPr="00EA68A1">
                        <w:rPr>
                          <w:sz w:val="28"/>
                          <w:lang w:val="es-ES"/>
                        </w:rPr>
                        <w:t xml:space="preserve">Centro de </w:t>
                      </w:r>
                      <w:r w:rsidR="00F51DCD">
                        <w:rPr>
                          <w:sz w:val="28"/>
                          <w:lang w:val="es-ES"/>
                        </w:rPr>
                        <w:t>tutoría</w:t>
                      </w:r>
                      <w:r w:rsidRPr="00EA68A1">
                        <w:rPr>
                          <w:sz w:val="28"/>
                          <w:lang w:val="es-ES"/>
                        </w:rPr>
                        <w:t>:</w:t>
                      </w:r>
                      <w:r w:rsidRPr="00EA68A1">
                        <w:rPr>
                          <w:sz w:val="24"/>
                          <w:lang w:val="es-ES"/>
                        </w:rPr>
                        <w:t xml:space="preserve"> </w:t>
                      </w:r>
                      <w:sdt>
                        <w:sdtPr>
                          <w:rPr>
                            <w:sz w:val="24"/>
                            <w:lang w:val="es-ES"/>
                          </w:rPr>
                          <w:id w:val="-568881245"/>
                          <w:placeholder>
                            <w:docPart w:val="B53895FE50D9429BA34688E0946BA36F"/>
                          </w:placeholder>
                          <w:showingPlcHdr/>
                        </w:sdtPr>
                        <w:sdtEndPr/>
                        <w:sdtContent>
                          <w:r w:rsidRPr="00EA68A1">
                            <w:rPr>
                              <w:rStyle w:val="PlaceholderText"/>
                              <w:lang w:val="es-ES"/>
                            </w:rPr>
                            <w:t>Click here to enter text.</w:t>
                          </w:r>
                        </w:sdtContent>
                      </w:sdt>
                    </w:p>
                    <w:p w:rsidR="00F35BE3" w:rsidRPr="00F35BE3" w:rsidRDefault="00F35BE3" w:rsidP="00874387">
                      <w:pPr>
                        <w:pStyle w:val="NoSpacing"/>
                        <w:rPr>
                          <w:rStyle w:val="PlaceholderText"/>
                          <w:b/>
                          <w:bCs/>
                          <w:color w:val="163C3F" w:themeColor="text2" w:themeShade="BF"/>
                          <w:sz w:val="44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1B2141">
        <w:br w:type="page"/>
      </w:r>
    </w:p>
    <w:p w14:paraId="4A2E70F7" w14:textId="77777777" w:rsidR="001B2141" w:rsidRDefault="00CA36F6" w:rsidP="001B2141">
      <w:r w:rsidRPr="00781C8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A0FBB3" wp14:editId="0DE50647">
                <wp:simplePos x="0" y="0"/>
                <wp:positionH relativeFrom="column">
                  <wp:posOffset>2286000</wp:posOffset>
                </wp:positionH>
                <wp:positionV relativeFrom="paragraph">
                  <wp:posOffset>76200</wp:posOffset>
                </wp:positionV>
                <wp:extent cx="4890135" cy="3476625"/>
                <wp:effectExtent l="0" t="0" r="24765" b="2857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0135" cy="34766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ysClr val="window" lastClr="FFFFFF">
                              <a:lumMod val="85000"/>
                            </a:sys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060CF" w14:textId="77777777" w:rsidR="00ED1771" w:rsidRDefault="00ED1771" w:rsidP="00ED1771">
                            <w:pPr>
                              <w:spacing w:after="0" w:line="520" w:lineRule="exact"/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Eventos próximos &amp; An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unc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io</w:t>
                            </w:r>
                            <w:r w:rsidRPr="00BF0A71">
                              <w:rPr>
                                <w:rFonts w:ascii="Myriad Pro" w:hAnsi="Myriad Pro"/>
                                <w:b/>
                                <w:sz w:val="36"/>
                              </w:rPr>
                              <w:t>s</w:t>
                            </w:r>
                          </w:p>
                          <w:p w14:paraId="013ED67F" w14:textId="77777777" w:rsidR="00781C88" w:rsidRPr="00696E04" w:rsidRDefault="006F4ED5" w:rsidP="00ED177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ACT ASPIRE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62B76BD3" w14:textId="77777777" w:rsidR="006F4ED5" w:rsidRDefault="006B174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oche familiar</w:t>
                            </w:r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31B06581" w14:textId="77777777" w:rsidR="00781C88" w:rsidRPr="00696E04" w:rsidRDefault="006B1745" w:rsidP="00696E04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520" w:lineRule="exact"/>
                              <w:ind w:left="450" w:hanging="27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Conferencia</w:t>
                            </w:r>
                            <w:r w:rsidR="006F4ED5"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dirigidas por estudiantes</w:t>
                            </w:r>
                            <w:r w:rsidR="00781C88" w:rsidRPr="00696E04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sdt>
                            <w:sdtPr>
                              <w:rPr>
                                <w:b/>
                                <w:sz w:val="28"/>
                                <w:szCs w:val="28"/>
                              </w:rPr>
                              <w:id w:val="-1628150936"/>
                              <w:showingPlcHdr/>
                            </w:sdtPr>
                            <w:sdtEndPr/>
                            <w:sdtContent>
                              <w:p w14:paraId="5732E1B9" w14:textId="77777777" w:rsidR="00696E04" w:rsidRPr="00696E04" w:rsidRDefault="00696E04" w:rsidP="00696E04">
                                <w:pPr>
                                  <w:pStyle w:val="ListParagraph"/>
                                  <w:numPr>
                                    <w:ilvl w:val="0"/>
                                    <w:numId w:val="23"/>
                                  </w:numPr>
                                  <w:spacing w:after="0" w:line="520" w:lineRule="exact"/>
                                  <w:ind w:left="450" w:hanging="270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4E8D">
                                  <w:rPr>
                                    <w:rStyle w:val="PlaceholderText"/>
                                  </w:rPr>
                                  <w:t>Click here to enter text.</w:t>
                                </w:r>
                              </w:p>
                            </w:sdtContent>
                          </w:sdt>
                          <w:p w14:paraId="560A6A92" w14:textId="77777777" w:rsidR="00781C88" w:rsidRDefault="00781C88" w:rsidP="00781C8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8944" id="_x0000_s1033" type="#_x0000_t202" style="position:absolute;margin-left:180pt;margin-top:6pt;width:385.05pt;height:273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" filled="f" strokecolor="#d9d9d9">
                <v:textbox>
                  <w:txbxContent>
                    <w:p w:rsidR="00ED1771" w:rsidRDefault="00ED1771" w:rsidP="00ED1771">
                      <w:pPr>
                        <w:spacing w:after="0" w:line="520" w:lineRule="exact"/>
                        <w:rPr>
                          <w:rFonts w:ascii="Myriad Pro" w:hAnsi="Myriad Pro"/>
                          <w:b/>
                          <w:sz w:val="36"/>
                        </w:rPr>
                      </w:pP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Eventos próximos &amp; An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unc</w:t>
                      </w:r>
                      <w:r>
                        <w:rPr>
                          <w:rFonts w:ascii="Myriad Pro" w:hAnsi="Myriad Pro"/>
                          <w:b/>
                          <w:sz w:val="36"/>
                        </w:rPr>
                        <w:t>io</w:t>
                      </w:r>
                      <w:r w:rsidRPr="00BF0A71">
                        <w:rPr>
                          <w:rFonts w:ascii="Myriad Pro" w:hAnsi="Myriad Pro"/>
                          <w:b/>
                          <w:sz w:val="36"/>
                        </w:rPr>
                        <w:t>s</w:t>
                      </w:r>
                    </w:p>
                    <w:p w:rsidR="00781C88" w:rsidRPr="00696E04" w:rsidRDefault="006F4ED5" w:rsidP="00ED177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ACT ASPIRE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6F4ED5" w:rsidRDefault="006B174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Noche familiar</w:t>
                      </w:r>
                      <w:r w:rsidR="006F4ED5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:rsidR="00781C88" w:rsidRPr="00696E04" w:rsidRDefault="006B1745" w:rsidP="00696E04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520" w:lineRule="exact"/>
                        <w:ind w:left="450" w:hanging="27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Conferencia</w:t>
                      </w:r>
                      <w:r w:rsidR="006F4ED5"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dirigidas por estudiantes</w:t>
                      </w:r>
                      <w:r w:rsidR="00781C88" w:rsidRPr="00696E04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sdt>
                      <w:sdtPr>
                        <w:rPr>
                          <w:b/>
                          <w:sz w:val="28"/>
                          <w:szCs w:val="28"/>
                        </w:rPr>
                        <w:id w:val="-1628150936"/>
                        <w:showingPlcHdr/>
                      </w:sdtPr>
                      <w:sdtEndPr/>
                      <w:sdtContent>
                        <w:p w:rsidR="00696E04" w:rsidRPr="00696E04" w:rsidRDefault="00696E04" w:rsidP="00696E04">
                          <w:pPr>
                            <w:pStyle w:val="ListParagraph"/>
                            <w:numPr>
                              <w:ilvl w:val="0"/>
                              <w:numId w:val="23"/>
                            </w:numPr>
                            <w:spacing w:after="0" w:line="520" w:lineRule="exact"/>
                            <w:ind w:left="450" w:hanging="27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4E8D">
                            <w:rPr>
                              <w:rStyle w:val="PlaceholderText"/>
                            </w:rPr>
                            <w:t>Click here to enter text.</w:t>
                          </w:r>
                        </w:p>
                      </w:sdtContent>
                    </w:sdt>
                    <w:p w:rsidR="00781C88" w:rsidRDefault="00781C88" w:rsidP="00781C88"/>
                  </w:txbxContent>
                </v:textbox>
              </v:shape>
            </w:pict>
          </mc:Fallback>
        </mc:AlternateContent>
      </w:r>
      <w:r w:rsidR="0043681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2E9C33" wp14:editId="652B122A">
                <wp:simplePos x="0" y="0"/>
                <wp:positionH relativeFrom="column">
                  <wp:posOffset>3810</wp:posOffset>
                </wp:positionH>
                <wp:positionV relativeFrom="paragraph">
                  <wp:posOffset>77470</wp:posOffset>
                </wp:positionV>
                <wp:extent cx="2193010" cy="3657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010" cy="3657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8AF96" w14:textId="77777777" w:rsidR="001B2141" w:rsidRPr="00661D0B" w:rsidRDefault="00F51DCD" w:rsidP="001733BE">
                            <w:pPr>
                              <w:widowControl w:val="0"/>
                              <w:shd w:val="clear" w:color="auto" w:fill="E6B729" w:themeFill="accent3"/>
                              <w:jc w:val="center"/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</w:pPr>
                            <w:r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>Develación de</w:t>
                            </w:r>
                            <w:r w:rsidR="00ED1771">
                              <w:rPr>
                                <w:rFonts w:ascii="Myriad Pro" w:hAnsi="Myriad Pro" w:cs="Arial"/>
                                <w:b/>
                                <w:sz w:val="32"/>
                                <w:szCs w:val="15"/>
                              </w:rPr>
                              <w:t xml:space="preserve"> mitos</w:t>
                            </w:r>
                          </w:p>
                          <w:p w14:paraId="2C55139E" w14:textId="77777777" w:rsidR="001B2141" w:rsidRPr="00F45C84" w:rsidRDefault="001B2141" w:rsidP="001B2141">
                            <w:pPr>
                              <w:widowControl w:val="0"/>
                              <w:spacing w:line="240" w:lineRule="auto"/>
                              <w:rPr>
                                <w:rFonts w:ascii="Myriad Pro" w:hAnsi="Myriad Pro" w:cs="Arial"/>
                                <w:sz w:val="18"/>
                                <w:szCs w:val="15"/>
                              </w:rPr>
                            </w:pPr>
                          </w:p>
                          <w:p w14:paraId="56DE4D45" w14:textId="77777777" w:rsidR="001B2141" w:rsidRPr="009E4AFB" w:rsidRDefault="001B2141" w:rsidP="001B2141">
                            <w:pPr>
                              <w:spacing w:after="0"/>
                              <w:rPr>
                                <w:rFonts w:ascii="Myriad Pro" w:hAnsi="Myriad Pro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527F1" id="Text Box 10" o:spid="_x0000_s1034" type="#_x0000_t202" style="position:absolute;margin-left:.3pt;margin-top:6.1pt;width:172.7pt;height:28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" fillcolor="#e6b729 [3206]" stroked="f" strokeweight=".5pt">
                <v:textbox>
                  <w:txbxContent>
                    <w:p w:rsidR="001B2141" w:rsidRPr="00661D0B" w:rsidRDefault="00F51DCD" w:rsidP="001733BE">
                      <w:pPr>
                        <w:widowControl w:val="0"/>
                        <w:shd w:val="clear" w:color="auto" w:fill="E6B729" w:themeFill="accent3"/>
                        <w:jc w:val="center"/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</w:pPr>
                      <w:r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>Develación de</w:t>
                      </w:r>
                      <w:r w:rsidR="00ED1771">
                        <w:rPr>
                          <w:rFonts w:ascii="Myriad Pro" w:hAnsi="Myriad Pro" w:cs="Arial"/>
                          <w:b/>
                          <w:sz w:val="32"/>
                          <w:szCs w:val="15"/>
                        </w:rPr>
                        <w:t xml:space="preserve"> mitos</w:t>
                      </w:r>
                    </w:p>
                    <w:p w:rsidR="001B2141" w:rsidRPr="00F45C84" w:rsidRDefault="001B2141" w:rsidP="001B2141">
                      <w:pPr>
                        <w:widowControl w:val="0"/>
                        <w:spacing w:line="240" w:lineRule="auto"/>
                        <w:rPr>
                          <w:rFonts w:ascii="Myriad Pro" w:hAnsi="Myriad Pro" w:cs="Arial"/>
                          <w:sz w:val="18"/>
                          <w:szCs w:val="15"/>
                        </w:rPr>
                      </w:pPr>
                    </w:p>
                    <w:p w:rsidR="001B2141" w:rsidRPr="009E4AFB" w:rsidRDefault="001B2141" w:rsidP="001B2141">
                      <w:pPr>
                        <w:spacing w:after="0"/>
                        <w:rPr>
                          <w:rFonts w:ascii="Myriad Pro" w:hAnsi="Myriad Pro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2B07D3B" w14:textId="77777777" w:rsidR="00671A4B" w:rsidRPr="001B2141" w:rsidRDefault="00FC3217" w:rsidP="001B2141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64B398" wp14:editId="724A9BFE">
                <wp:simplePos x="0" y="0"/>
                <wp:positionH relativeFrom="column">
                  <wp:posOffset>2295525</wp:posOffset>
                </wp:positionH>
                <wp:positionV relativeFrom="paragraph">
                  <wp:posOffset>3429636</wp:posOffset>
                </wp:positionV>
                <wp:extent cx="4892634" cy="4364990"/>
                <wp:effectExtent l="0" t="0" r="381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634" cy="436499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23E1" w14:textId="77777777" w:rsidR="00ED1771" w:rsidRPr="00A10626" w:rsidRDefault="00ED1771" w:rsidP="00ED177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l estudiante</w:t>
                            </w:r>
                            <w:r w:rsidRPr="00A1062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5BC23193" w14:textId="77777777" w:rsidR="002B0FFE" w:rsidRPr="00A11DCC" w:rsidRDefault="003347BC" w:rsidP="00CA5357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Visit</w:t>
                            </w:r>
                            <w:r w:rsid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</w:t>
                            </w:r>
                            <w:r w:rsidR="00A11DCC" w:rsidRP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el campus de una universidad.</w:t>
                            </w:r>
                            <w:r w:rsid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proofErr w:type="gramStart"/>
                            <w:r w:rsidR="00A11DCC">
                              <w:rPr>
                                <w:sz w:val="24"/>
                                <w:szCs w:val="24"/>
                                <w:lang w:val="es-ES"/>
                              </w:rPr>
                              <w:t>Averigua</w:t>
                            </w:r>
                            <w:r w:rsidR="00A11DCC" w:rsidRPr="00A11DC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Pr="00A11DC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F22439">
                              <w:rPr>
                                <w:sz w:val="24"/>
                                <w:szCs w:val="24"/>
                                <w:lang w:val="es-ES"/>
                              </w:rPr>
                              <w:t>si</w:t>
                            </w:r>
                            <w:proofErr w:type="gramEnd"/>
                            <w:r w:rsidR="00F22439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t</w:t>
                            </w:r>
                            <w:r w:rsidR="00A11DCC" w:rsidRPr="00A11DCC">
                              <w:rPr>
                                <w:sz w:val="24"/>
                                <w:szCs w:val="24"/>
                                <w:lang w:val="es-ES"/>
                              </w:rPr>
                              <w:t>u escuela ofrece alguna visita en la forma de excursi</w:t>
                            </w:r>
                            <w:r w:rsidR="00A11DCC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ón escolar. </w:t>
                            </w:r>
                          </w:p>
                          <w:p w14:paraId="43F4AF24" w14:textId="77777777" w:rsidR="004D04C9" w:rsidRPr="00A11DCC" w:rsidRDefault="00A11DCC" w:rsidP="00CA5357">
                            <w:pPr>
                              <w:pStyle w:val="NoSpacing"/>
                              <w:numPr>
                                <w:ilvl w:val="0"/>
                                <w:numId w:val="42"/>
                              </w:numPr>
                              <w:rPr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11DCC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  <w:t xml:space="preserve">Convierte tus intereses en carreras.  </w:t>
                            </w:r>
                            <w:r w:rsidRPr="00A11DCC">
                              <w:rPr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  <w:t xml:space="preserve">Haz una lista de tus hobbies y talentos.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  <w:lang w:val="es-ES"/>
                              </w:rPr>
                              <w:t>Luego aparéalos con diferentes oportunidades.</w:t>
                            </w:r>
                          </w:p>
                          <w:p w14:paraId="1CEFD0A5" w14:textId="77777777" w:rsidR="00CA5357" w:rsidRDefault="00CA5357" w:rsidP="00ED1771">
                            <w:pPr>
                              <w:pStyle w:val="NoSpacing"/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</w:pPr>
                          </w:p>
                          <w:p w14:paraId="3724183E" w14:textId="77777777" w:rsidR="00ED1771" w:rsidRPr="00A10626" w:rsidRDefault="00ED1771" w:rsidP="00ED1771">
                            <w:pPr>
                              <w:pStyle w:val="NoSpacing"/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</w:pP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ista de verificación de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l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a</w:t>
                            </w:r>
                            <w:r w:rsidRPr="00A10626"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rFonts w:ascii="Myriad Pro" w:hAnsi="Myriad Pro"/>
                                <w:b/>
                                <w:sz w:val="32"/>
                                <w:lang w:val="es-ES"/>
                              </w:rPr>
                              <w:t>familia</w:t>
                            </w:r>
                            <w:r w:rsidRPr="00A10626">
                              <w:rPr>
                                <w:rFonts w:ascii="Myriad Pro" w:hAnsi="Myriad Pro"/>
                                <w:sz w:val="32"/>
                                <w:lang w:val="es-ES"/>
                              </w:rPr>
                              <w:t xml:space="preserve"> </w:t>
                            </w:r>
                          </w:p>
                          <w:p w14:paraId="7EC2D53E" w14:textId="77777777" w:rsidR="007F304C" w:rsidRPr="00F51DCD" w:rsidRDefault="00AE112D" w:rsidP="00CA535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Visi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e</w:t>
                            </w:r>
                            <w:r w:rsidRPr="00A11DCC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el campus de una universidad.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7F304C"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7F304C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>S</w:t>
                            </w:r>
                            <w:r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>irva de chaperón en excursiones a los campus de las universidades, para conocer más sobre diversas opciones despu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és de la escuela secundaria. </w:t>
                            </w:r>
                            <w:r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137B99BF" w14:textId="77777777" w:rsidR="00BC1FC4" w:rsidRPr="00F51DCD" w:rsidRDefault="007F304C" w:rsidP="00CA535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</w:pPr>
                            <w:r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Explore</w:t>
                            </w:r>
                            <w:r w:rsidR="00AE112D"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 programas y carreras universitarias. </w:t>
                            </w:r>
                            <w:r w:rsidR="00AE112D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Hable con su hijo(a) sobre diferentes carreras en las que pueda interesarse y en qué tipo de educación pueden necesitar. </w:t>
                            </w:r>
                            <w:r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7C5EF5C" w14:textId="77777777" w:rsidR="005C6ED6" w:rsidRPr="00BC1FC4" w:rsidRDefault="00AE112D" w:rsidP="00CA5357">
                            <w:pPr>
                              <w:pStyle w:val="NoSpacing"/>
                              <w:numPr>
                                <w:ilvl w:val="0"/>
                                <w:numId w:val="41"/>
                              </w:num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Continú</w:t>
                            </w:r>
                            <w:r w:rsidR="007F304C"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e </w:t>
                            </w:r>
                            <w:r w:rsidRPr="00AE112D"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>aprendiendo sobre la preparación universitaria y los beneficios de la educaci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s-ES"/>
                              </w:rPr>
                              <w:t xml:space="preserve">ón universitaria. </w:t>
                            </w:r>
                            <w:r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>Continúe leyendo estos boletines, asista a eventos en la escuela y revise recursos en línea tales como</w:t>
                            </w:r>
                            <w:r w:rsidR="007F304C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2" w:history="1">
                              <w:r w:rsidR="004D04C9" w:rsidRPr="00AE112D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www.bigfuture.collegeboard.org</w:t>
                              </w:r>
                            </w:hyperlink>
                            <w:r w:rsidR="004D04C9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7F304C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>y</w:t>
                            </w:r>
                            <w:r w:rsidR="004D04C9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hyperlink r:id="rId13" w:history="1">
                              <w:r w:rsidR="004D04C9" w:rsidRPr="00AE112D">
                                <w:rPr>
                                  <w:rStyle w:val="Hyperlink"/>
                                  <w:sz w:val="24"/>
                                  <w:szCs w:val="24"/>
                                  <w:lang w:val="es-ES"/>
                                </w:rPr>
                                <w:t>www.knowhow2go.com</w:t>
                              </w:r>
                            </w:hyperlink>
                            <w:r w:rsidR="00907B74" w:rsidRPr="00AE112D">
                              <w:rPr>
                                <w:rStyle w:val="Hyperlink"/>
                                <w:sz w:val="24"/>
                                <w:szCs w:val="24"/>
                                <w:lang w:val="es-ES"/>
                              </w:rPr>
                              <w:t>,</w:t>
                            </w:r>
                            <w:r w:rsidR="004D04C9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donde hay información específica para los padres. </w:t>
                            </w:r>
                            <w:r w:rsidR="007F304C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t xml:space="preserve"> </w:t>
                            </w:r>
                            <w:r w:rsidR="00FC3217" w:rsidRPr="00AE112D">
                              <w:rPr>
                                <w:sz w:val="24"/>
                                <w:szCs w:val="24"/>
                                <w:lang w:val="es-ES"/>
                              </w:rPr>
                              <w:br/>
                            </w:r>
                          </w:p>
                          <w:p w14:paraId="4F7C4E06" w14:textId="77777777" w:rsidR="008A4FE5" w:rsidRPr="00FC3217" w:rsidRDefault="008A4FE5" w:rsidP="00ED1771">
                            <w:pPr>
                              <w:pStyle w:val="NoSpacing"/>
                              <w:ind w:left="72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3A0AF" id="_x0000_s1035" type="#_x0000_t202" style="position:absolute;margin-left:180.75pt;margin-top:270.05pt;width:385.25pt;height:343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" fillcolor="#e1eee8 [663]" stroked="f">
                <v:textbox>
                  <w:txbxContent>
                    <w:p w:rsidR="00ED1771" w:rsidRPr="00A10626" w:rsidRDefault="00ED1771" w:rsidP="00ED177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l estudiante</w:t>
                      </w:r>
                      <w:r w:rsidRPr="00A1062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2B0FFE" w:rsidRPr="00A11DCC" w:rsidRDefault="003347BC" w:rsidP="00CA5357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color w:val="000000" w:themeColor="text1"/>
                          <w:sz w:val="24"/>
                          <w:szCs w:val="24"/>
                          <w:lang w:val="es-ES"/>
                        </w:rPr>
                      </w:pPr>
                      <w:bookmarkStart w:id="1" w:name="_GoBack"/>
                      <w:r w:rsidRP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>Visit</w:t>
                      </w:r>
                      <w:r w:rsid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>a</w:t>
                      </w:r>
                      <w:r w:rsidR="00A11DCC" w:rsidRP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el campus de una universidad.</w:t>
                      </w:r>
                      <w:r w:rsid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proofErr w:type="gramStart"/>
                      <w:r w:rsidR="00A11DCC">
                        <w:rPr>
                          <w:sz w:val="24"/>
                          <w:szCs w:val="24"/>
                          <w:lang w:val="es-ES"/>
                        </w:rPr>
                        <w:t>Averigua</w:t>
                      </w:r>
                      <w:r w:rsidR="00A11DCC" w:rsidRPr="00A11DC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Pr="00A11DCC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F22439">
                        <w:rPr>
                          <w:sz w:val="24"/>
                          <w:szCs w:val="24"/>
                          <w:lang w:val="es-ES"/>
                        </w:rPr>
                        <w:t>si</w:t>
                      </w:r>
                      <w:proofErr w:type="gramEnd"/>
                      <w:r w:rsidR="00F22439">
                        <w:rPr>
                          <w:sz w:val="24"/>
                          <w:szCs w:val="24"/>
                          <w:lang w:val="es-ES"/>
                        </w:rPr>
                        <w:t xml:space="preserve"> t</w:t>
                      </w:r>
                      <w:r w:rsidR="00A11DCC" w:rsidRPr="00A11DCC">
                        <w:rPr>
                          <w:sz w:val="24"/>
                          <w:szCs w:val="24"/>
                          <w:lang w:val="es-ES"/>
                        </w:rPr>
                        <w:t>u escuela ofrece alguna visita en la forma de excursi</w:t>
                      </w:r>
                      <w:r w:rsidR="00A11DCC">
                        <w:rPr>
                          <w:sz w:val="24"/>
                          <w:szCs w:val="24"/>
                          <w:lang w:val="es-ES"/>
                        </w:rPr>
                        <w:t xml:space="preserve">ón escolar. </w:t>
                      </w:r>
                    </w:p>
                    <w:p w:rsidR="004D04C9" w:rsidRPr="00A11DCC" w:rsidRDefault="00A11DCC" w:rsidP="00CA5357">
                      <w:pPr>
                        <w:pStyle w:val="NoSpacing"/>
                        <w:numPr>
                          <w:ilvl w:val="0"/>
                          <w:numId w:val="42"/>
                        </w:numPr>
                        <w:rPr>
                          <w:color w:val="000000" w:themeColor="text1"/>
                          <w:sz w:val="24"/>
                          <w:szCs w:val="24"/>
                          <w:lang w:val="es-ES"/>
                        </w:rPr>
                      </w:pPr>
                      <w:r w:rsidRPr="00A11DCC">
                        <w:rPr>
                          <w:b/>
                          <w:color w:val="000000" w:themeColor="text1"/>
                          <w:sz w:val="24"/>
                          <w:szCs w:val="24"/>
                          <w:lang w:val="es-ES"/>
                        </w:rPr>
                        <w:t xml:space="preserve">Convierte tus intereses en carreras.  </w:t>
                      </w:r>
                      <w:r w:rsidRPr="00A11DCC">
                        <w:rPr>
                          <w:color w:val="000000" w:themeColor="text1"/>
                          <w:sz w:val="24"/>
                          <w:szCs w:val="24"/>
                          <w:lang w:val="es-ES"/>
                        </w:rPr>
                        <w:t xml:space="preserve">Haz una lista de tus hobbies y talentos.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  <w:lang w:val="es-ES"/>
                        </w:rPr>
                        <w:t>Luego aparéalos con diferentes oportunidades.</w:t>
                      </w:r>
                    </w:p>
                    <w:bookmarkEnd w:id="1"/>
                    <w:p w:rsidR="00CA5357" w:rsidRDefault="00CA5357" w:rsidP="00ED1771">
                      <w:pPr>
                        <w:pStyle w:val="NoSpacing"/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</w:pPr>
                    </w:p>
                    <w:p w:rsidR="00ED1771" w:rsidRPr="00A10626" w:rsidRDefault="00ED1771" w:rsidP="00ED1771">
                      <w:pPr>
                        <w:pStyle w:val="NoSpacing"/>
                        <w:rPr>
                          <w:rFonts w:ascii="Myriad Pro" w:hAnsi="Myriad Pro"/>
                          <w:sz w:val="32"/>
                          <w:lang w:val="es-ES"/>
                        </w:rPr>
                      </w:pP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ista de verificación de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l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a</w:t>
                      </w:r>
                      <w:r w:rsidRPr="00A10626"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 xml:space="preserve"> </w:t>
                      </w:r>
                      <w:r>
                        <w:rPr>
                          <w:rFonts w:ascii="Myriad Pro" w:hAnsi="Myriad Pro"/>
                          <w:b/>
                          <w:sz w:val="32"/>
                          <w:lang w:val="es-ES"/>
                        </w:rPr>
                        <w:t>familia</w:t>
                      </w:r>
                      <w:r w:rsidRPr="00A10626">
                        <w:rPr>
                          <w:rFonts w:ascii="Myriad Pro" w:hAnsi="Myriad Pro"/>
                          <w:sz w:val="32"/>
                          <w:lang w:val="es-ES"/>
                        </w:rPr>
                        <w:t xml:space="preserve"> </w:t>
                      </w:r>
                    </w:p>
                    <w:p w:rsidR="007F304C" w:rsidRPr="00F51DCD" w:rsidRDefault="00AE112D" w:rsidP="00CA535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>Visit</w:t>
                      </w: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>e</w:t>
                      </w:r>
                      <w:r w:rsidRPr="00A11DCC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el campus de una universidad.</w:t>
                      </w: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7F304C"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7F304C" w:rsidRPr="00AE112D">
                        <w:rPr>
                          <w:sz w:val="24"/>
                          <w:szCs w:val="24"/>
                          <w:lang w:val="es-ES"/>
                        </w:rPr>
                        <w:t>S</w:t>
                      </w:r>
                      <w:r w:rsidRPr="00AE112D">
                        <w:rPr>
                          <w:sz w:val="24"/>
                          <w:szCs w:val="24"/>
                          <w:lang w:val="es-ES"/>
                        </w:rPr>
                        <w:t>irva de chaperón en excursiones a los campus de las universidades, para conocer más sobre diversas opciones despu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és de la escuela secundaria. </w:t>
                      </w:r>
                      <w:r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BC1FC4" w:rsidRPr="00F51DCD" w:rsidRDefault="007F304C" w:rsidP="00CA535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4"/>
                          <w:szCs w:val="24"/>
                          <w:lang w:val="es-ES"/>
                        </w:rPr>
                      </w:pPr>
                      <w:r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>Explore</w:t>
                      </w:r>
                      <w:r w:rsidR="00AE112D"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 programas y carreras universitarias. </w:t>
                      </w:r>
                      <w:r w:rsidR="00AE112D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Hable con su hijo(a) sobre diferentes carreras en las que pueda interesarse y en qué tipo de educación pueden necesitar. </w:t>
                      </w:r>
                      <w:r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5C6ED6" w:rsidRPr="00BC1FC4" w:rsidRDefault="00AE112D" w:rsidP="00CA5357">
                      <w:pPr>
                        <w:pStyle w:val="NoSpacing"/>
                        <w:numPr>
                          <w:ilvl w:val="0"/>
                          <w:numId w:val="41"/>
                        </w:numPr>
                        <w:rPr>
                          <w:b/>
                          <w:sz w:val="24"/>
                          <w:szCs w:val="24"/>
                        </w:rPr>
                      </w:pPr>
                      <w:r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>Continú</w:t>
                      </w:r>
                      <w:r w:rsidR="007F304C"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e </w:t>
                      </w:r>
                      <w:r w:rsidRPr="00AE112D">
                        <w:rPr>
                          <w:b/>
                          <w:sz w:val="24"/>
                          <w:szCs w:val="24"/>
                          <w:lang w:val="es-ES"/>
                        </w:rPr>
                        <w:t>aprendiendo sobre la preparación universitaria y los beneficios de la educaci</w:t>
                      </w:r>
                      <w:r>
                        <w:rPr>
                          <w:b/>
                          <w:sz w:val="24"/>
                          <w:szCs w:val="24"/>
                          <w:lang w:val="es-ES"/>
                        </w:rPr>
                        <w:t xml:space="preserve">ón universitaria. </w:t>
                      </w:r>
                      <w:r w:rsidRPr="00AE112D">
                        <w:rPr>
                          <w:sz w:val="24"/>
                          <w:szCs w:val="24"/>
                          <w:lang w:val="es-ES"/>
                        </w:rPr>
                        <w:t>Continúe leyendo estos boletines, asista a eventos en la escuela y revise recursos en línea tales como</w:t>
                      </w:r>
                      <w:r w:rsidR="007F304C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14" w:history="1">
                        <w:r w:rsidR="004D04C9" w:rsidRPr="00AE112D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www.bigfuture.collegeboard.org</w:t>
                        </w:r>
                      </w:hyperlink>
                      <w:r w:rsidR="004D04C9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7F304C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>y</w:t>
                      </w:r>
                      <w:r w:rsidR="004D04C9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hyperlink r:id="rId15" w:history="1">
                        <w:r w:rsidR="004D04C9" w:rsidRPr="00AE112D">
                          <w:rPr>
                            <w:rStyle w:val="Hyperlink"/>
                            <w:sz w:val="24"/>
                            <w:szCs w:val="24"/>
                            <w:lang w:val="es-ES"/>
                          </w:rPr>
                          <w:t>www.knowhow2go.com</w:t>
                        </w:r>
                      </w:hyperlink>
                      <w:r w:rsidR="00907B74" w:rsidRPr="00AE112D">
                        <w:rPr>
                          <w:rStyle w:val="Hyperlink"/>
                          <w:sz w:val="24"/>
                          <w:szCs w:val="24"/>
                          <w:lang w:val="es-ES"/>
                        </w:rPr>
                        <w:t>,</w:t>
                      </w:r>
                      <w:r w:rsidR="004D04C9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s-ES"/>
                        </w:rPr>
                        <w:t xml:space="preserve">donde hay información específica para los padres. </w:t>
                      </w:r>
                      <w:r w:rsidR="007F304C" w:rsidRPr="00AE112D">
                        <w:rPr>
                          <w:sz w:val="24"/>
                          <w:szCs w:val="24"/>
                          <w:lang w:val="es-ES"/>
                        </w:rPr>
                        <w:t xml:space="preserve"> </w:t>
                      </w:r>
                      <w:r w:rsidR="00FC3217" w:rsidRPr="00AE112D">
                        <w:rPr>
                          <w:sz w:val="24"/>
                          <w:szCs w:val="24"/>
                          <w:lang w:val="es-ES"/>
                        </w:rPr>
                        <w:br/>
                      </w:r>
                    </w:p>
                    <w:p w:rsidR="008A4FE5" w:rsidRPr="00FC3217" w:rsidRDefault="008A4FE5" w:rsidP="00ED1771">
                      <w:pPr>
                        <w:pStyle w:val="NoSpacing"/>
                        <w:ind w:left="720"/>
                        <w:rPr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4F4DF2" wp14:editId="046DFB55">
                <wp:simplePos x="0" y="0"/>
                <wp:positionH relativeFrom="margin">
                  <wp:align>left</wp:align>
                </wp:positionH>
                <wp:positionV relativeFrom="paragraph">
                  <wp:posOffset>122728</wp:posOffset>
                </wp:positionV>
                <wp:extent cx="2244437" cy="745770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4437" cy="7457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25BF31" w14:textId="77777777" w:rsidR="007F304C" w:rsidRPr="00CA5357" w:rsidRDefault="007F304C" w:rsidP="007F304C">
                            <w:pPr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</w:pPr>
                            <w:r w:rsidRPr="00CA535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M</w:t>
                            </w:r>
                            <w:r w:rsidR="00ED1771" w:rsidRPr="00CA535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>ITO</w:t>
                            </w:r>
                            <w:r w:rsidRPr="00CA5357">
                              <w:rPr>
                                <w:rFonts w:ascii="Myriad Pro" w:hAnsi="Myriad Pro" w:cs="Arial"/>
                                <w:b/>
                                <w:color w:val="EA6312" w:themeColor="accent2"/>
                                <w:sz w:val="28"/>
                                <w:szCs w:val="26"/>
                              </w:rPr>
                              <w:t xml:space="preserve">: </w:t>
                            </w:r>
                            <w:r w:rsidR="006B1745" w:rsidRPr="00CA5357">
                              <w:rPr>
                                <w:rFonts w:cs="Arial"/>
                                <w:b/>
                                <w:sz w:val="28"/>
                                <w:szCs w:val="24"/>
                              </w:rPr>
                              <w:t>Los estudiantes sólo asisten al colegio comunitario porque no logran entrar a la universidad.</w:t>
                            </w:r>
                            <w:r w:rsidR="006B1745" w:rsidRPr="00CA5357">
                              <w:rPr>
                                <w:rFonts w:cs="Arial"/>
                                <w:b/>
                                <w:sz w:val="28"/>
                                <w:szCs w:val="26"/>
                              </w:rPr>
                              <w:t xml:space="preserve"> </w:t>
                            </w:r>
                          </w:p>
                          <w:p w14:paraId="5224A606" w14:textId="77777777" w:rsidR="004270D9" w:rsidRPr="00CA5357" w:rsidRDefault="007F304C" w:rsidP="00AD30CC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CA535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REALI</w:t>
                            </w:r>
                            <w:r w:rsidR="00ED1771" w:rsidRPr="00CA535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>DAD</w:t>
                            </w:r>
                            <w:r w:rsidRPr="00CA5357">
                              <w:rPr>
                                <w:rFonts w:ascii="Myriad Pro" w:hAnsi="Myriad Pro"/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  <w:t xml:space="preserve">: </w:t>
                            </w:r>
                            <w:r w:rsidR="006B1745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Hay muchas razones por las cuales los estudiantes van a un colegio comunitario en lugar de universidades con programas de cuatro años</w:t>
                            </w:r>
                            <w:r w:rsidR="006B1745" w:rsidRPr="00CA5357">
                              <w:rPr>
                                <w:b/>
                                <w:sz w:val="28"/>
                                <w:szCs w:val="24"/>
                                <w:lang w:val="es-ES"/>
                              </w:rPr>
                              <w:t>.</w:t>
                            </w:r>
                            <w:r w:rsidR="006B1745" w:rsidRPr="00CA5357">
                              <w:rPr>
                                <w:rFonts w:ascii="Myriad Pro" w:hAnsi="Myriad Pro"/>
                                <w:b/>
                                <w:sz w:val="26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63020B3F" w14:textId="77777777" w:rsidR="00AD30CC" w:rsidRPr="00CA5357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60764C46" w14:textId="77777777" w:rsidR="00AD30CC" w:rsidRPr="00CA5357" w:rsidRDefault="006B1745" w:rsidP="00AD30CC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El c</w:t>
                            </w:r>
                            <w:r w:rsidR="007F304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ost</w:t>
                            </w: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o es uno de los mayores incentivos, ya que los colegios comunitarios son en general m</w:t>
                            </w:r>
                            <w:r w:rsidR="00A11DC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á</w:t>
                            </w: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s as</w:t>
                            </w:r>
                            <w:r w:rsidR="00A11DC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e</w:t>
                            </w: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quibles.</w:t>
                            </w:r>
                            <w:r w:rsidR="00A11DC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Muchos estudiantes eligen tomar los cursos básicos en un colegio comunitario y luego hacer una transferencia a una universidad de cuatro años. También, muchos estudiantes eligen vivir en casa para ahorrar dinero en costos de alojamiento. De igual manera, los horarios de clase pueden ser más</w:t>
                            </w:r>
                            <w:r w:rsidR="007F304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flexible</w:t>
                            </w:r>
                            <w:r w:rsidR="00A11DC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s y así los estudiantes pueden trabajar más horas. </w:t>
                            </w:r>
                            <w:r w:rsidR="007F304C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3558F1D9" w14:textId="77777777" w:rsidR="00AD30CC" w:rsidRPr="00CA5357" w:rsidRDefault="00AD30CC" w:rsidP="00AD30CC">
                            <w:pPr>
                              <w:pStyle w:val="NoSpacing"/>
                              <w:rPr>
                                <w:sz w:val="28"/>
                                <w:szCs w:val="24"/>
                                <w:lang w:val="es-ES"/>
                              </w:rPr>
                            </w:pPr>
                          </w:p>
                          <w:p w14:paraId="3042D232" w14:textId="77777777" w:rsidR="007F304C" w:rsidRPr="00CA5357" w:rsidRDefault="00A11DCC" w:rsidP="00AD30CC">
                            <w:pPr>
                              <w:pStyle w:val="NoSpacing"/>
                              <w:rPr>
                                <w:b/>
                                <w:color w:val="EA6312" w:themeColor="accent2"/>
                                <w:sz w:val="28"/>
                                <w:szCs w:val="26"/>
                                <w:lang w:val="es-ES"/>
                              </w:rPr>
                            </w:pP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Es</w:t>
                            </w:r>
                            <w:r w:rsidR="00CF2BB7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important</w:t>
                            </w: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>e</w:t>
                            </w:r>
                            <w:r w:rsidR="00CF2BB7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consider</w:t>
                            </w:r>
                            <w:r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ar servicios de apoyo, tasas de graduación, y costos, para determinar que tipo de institución educativa se ajusta mejor. Investíguelo. </w:t>
                            </w:r>
                            <w:r w:rsidR="00CF2BB7" w:rsidRPr="00CA5357">
                              <w:rPr>
                                <w:sz w:val="28"/>
                                <w:szCs w:val="24"/>
                                <w:lang w:val="es-ES"/>
                              </w:rPr>
                              <w:t xml:space="preserve"> </w:t>
                            </w:r>
                          </w:p>
                          <w:p w14:paraId="0E86A321" w14:textId="77777777" w:rsidR="00AD30CC" w:rsidRPr="00CA5357" w:rsidRDefault="00AD30CC" w:rsidP="00AD30CC">
                            <w:pPr>
                              <w:pStyle w:val="NoSpacing"/>
                              <w:jc w:val="right"/>
                              <w:rPr>
                                <w:b/>
                                <w:sz w:val="22"/>
                                <w:szCs w:val="20"/>
                              </w:rPr>
                            </w:pPr>
                          </w:p>
                          <w:p w14:paraId="5E2CF018" w14:textId="77777777" w:rsidR="001B2141" w:rsidRPr="008C5A6E" w:rsidRDefault="001B2141" w:rsidP="001B2141">
                            <w:pPr>
                              <w:spacing w:after="0"/>
                              <w:rPr>
                                <w:rFonts w:ascii="Myriad Pro" w:hAnsi="Myriad Pro" w:cs="Arial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0C195" id="Text Box 9" o:spid="_x0000_s1036" type="#_x0000_t202" style="position:absolute;margin-left:0;margin-top:9.65pt;width:176.75pt;height:587.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" filled="f" stroked="f" strokeweight=".5pt">
                <v:textbox>
                  <w:txbxContent>
                    <w:p w:rsidR="007F304C" w:rsidRPr="00CA5357" w:rsidRDefault="007F304C" w:rsidP="007F304C">
                      <w:pPr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</w:pPr>
                      <w:r w:rsidRPr="00CA535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M</w:t>
                      </w:r>
                      <w:r w:rsidR="00ED1771" w:rsidRPr="00CA535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>ITO</w:t>
                      </w:r>
                      <w:r w:rsidRPr="00CA5357">
                        <w:rPr>
                          <w:rFonts w:ascii="Myriad Pro" w:hAnsi="Myriad Pro" w:cs="Arial"/>
                          <w:b/>
                          <w:color w:val="EA6312" w:themeColor="accent2"/>
                          <w:sz w:val="28"/>
                          <w:szCs w:val="26"/>
                        </w:rPr>
                        <w:t xml:space="preserve">: </w:t>
                      </w:r>
                      <w:r w:rsidR="006B1745" w:rsidRPr="00CA5357">
                        <w:rPr>
                          <w:rFonts w:cs="Arial"/>
                          <w:b/>
                          <w:sz w:val="28"/>
                          <w:szCs w:val="24"/>
                        </w:rPr>
                        <w:t>Los estudiantes sólo asisten al colegio comunitario porque no logran entrar a la universidad.</w:t>
                      </w:r>
                      <w:r w:rsidR="006B1745" w:rsidRPr="00CA5357">
                        <w:rPr>
                          <w:rFonts w:cs="Arial"/>
                          <w:b/>
                          <w:sz w:val="28"/>
                          <w:szCs w:val="26"/>
                        </w:rPr>
                        <w:t xml:space="preserve"> </w:t>
                      </w:r>
                    </w:p>
                    <w:p w:rsidR="004270D9" w:rsidRPr="00CA5357" w:rsidRDefault="007F304C" w:rsidP="00AD30CC">
                      <w:pPr>
                        <w:pStyle w:val="NoSpacing"/>
                        <w:rPr>
                          <w:sz w:val="28"/>
                          <w:szCs w:val="24"/>
                          <w:lang w:val="es-ES"/>
                        </w:rPr>
                      </w:pPr>
                      <w:r w:rsidRPr="00CA5357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REALI</w:t>
                      </w:r>
                      <w:r w:rsidR="00ED1771" w:rsidRPr="00CA5357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>DAD</w:t>
                      </w:r>
                      <w:r w:rsidRPr="00CA5357">
                        <w:rPr>
                          <w:rFonts w:ascii="Myriad Pro" w:hAnsi="Myriad Pro"/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  <w:t xml:space="preserve">: </w:t>
                      </w:r>
                      <w:r w:rsidR="006B1745" w:rsidRPr="00CA5357">
                        <w:rPr>
                          <w:sz w:val="28"/>
                          <w:szCs w:val="24"/>
                          <w:lang w:val="es-ES"/>
                        </w:rPr>
                        <w:t>Hay muchas razones por las cuales los estudiantes van a un colegio comunitario en lugar de universidades con programas de cuatro años</w:t>
                      </w:r>
                      <w:r w:rsidR="006B1745" w:rsidRPr="00CA5357">
                        <w:rPr>
                          <w:b/>
                          <w:sz w:val="28"/>
                          <w:szCs w:val="24"/>
                          <w:lang w:val="es-ES"/>
                        </w:rPr>
                        <w:t>.</w:t>
                      </w:r>
                      <w:r w:rsidR="006B1745" w:rsidRPr="00CA5357">
                        <w:rPr>
                          <w:rFonts w:ascii="Myriad Pro" w:hAnsi="Myriad Pro"/>
                          <w:b/>
                          <w:sz w:val="26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AD30CC" w:rsidRPr="00CA5357" w:rsidRDefault="00AD30CC" w:rsidP="00AD30CC">
                      <w:pPr>
                        <w:pStyle w:val="NoSpacing"/>
                        <w:rPr>
                          <w:sz w:val="28"/>
                          <w:szCs w:val="24"/>
                          <w:lang w:val="es-ES"/>
                        </w:rPr>
                      </w:pPr>
                    </w:p>
                    <w:p w:rsidR="00AD30CC" w:rsidRPr="00CA5357" w:rsidRDefault="006B1745" w:rsidP="00AD30CC">
                      <w:pPr>
                        <w:pStyle w:val="NoSpacing"/>
                        <w:rPr>
                          <w:sz w:val="28"/>
                          <w:szCs w:val="24"/>
                          <w:lang w:val="es-ES"/>
                        </w:rPr>
                      </w:pP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El c</w:t>
                      </w:r>
                      <w:r w:rsidR="007F304C" w:rsidRPr="00CA5357">
                        <w:rPr>
                          <w:sz w:val="28"/>
                          <w:szCs w:val="24"/>
                          <w:lang w:val="es-ES"/>
                        </w:rPr>
                        <w:t>ost</w:t>
                      </w: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o es uno de los mayores incentivos, ya que los colegios comunitarios son en general m</w:t>
                      </w:r>
                      <w:r w:rsidR="00A11DCC" w:rsidRPr="00CA5357">
                        <w:rPr>
                          <w:sz w:val="28"/>
                          <w:szCs w:val="24"/>
                          <w:lang w:val="es-ES"/>
                        </w:rPr>
                        <w:t>á</w:t>
                      </w: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s as</w:t>
                      </w:r>
                      <w:r w:rsidR="00A11DCC" w:rsidRPr="00CA5357">
                        <w:rPr>
                          <w:sz w:val="28"/>
                          <w:szCs w:val="24"/>
                          <w:lang w:val="es-ES"/>
                        </w:rPr>
                        <w:t>e</w:t>
                      </w: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quibles.</w:t>
                      </w:r>
                      <w:r w:rsidR="00A11DCC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Muchos estudiantes eligen tomar los cursos básicos en un colegio comunitario y luego hacer una transferencia a una universidad de cuatro años. También, muchos estudiantes eligen vivir en casa para ahorrar dinero en costos de alojamiento. De igual manera, los horarios de clase pueden ser más</w:t>
                      </w:r>
                      <w:r w:rsidR="007F304C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flexible</w:t>
                      </w:r>
                      <w:r w:rsidR="00A11DCC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s y así los estudiantes pueden trabajar más horas. </w:t>
                      </w:r>
                      <w:r w:rsidR="007F304C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AD30CC" w:rsidRPr="00CA5357" w:rsidRDefault="00AD30CC" w:rsidP="00AD30CC">
                      <w:pPr>
                        <w:pStyle w:val="NoSpacing"/>
                        <w:rPr>
                          <w:sz w:val="28"/>
                          <w:szCs w:val="24"/>
                          <w:lang w:val="es-ES"/>
                        </w:rPr>
                      </w:pPr>
                    </w:p>
                    <w:p w:rsidR="007F304C" w:rsidRPr="00CA5357" w:rsidRDefault="00A11DCC" w:rsidP="00AD30CC">
                      <w:pPr>
                        <w:pStyle w:val="NoSpacing"/>
                        <w:rPr>
                          <w:b/>
                          <w:color w:val="EA6312" w:themeColor="accent2"/>
                          <w:sz w:val="28"/>
                          <w:szCs w:val="26"/>
                          <w:lang w:val="es-ES"/>
                        </w:rPr>
                      </w:pP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Es</w:t>
                      </w:r>
                      <w:r w:rsidR="00CF2BB7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important</w:t>
                      </w: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>e</w:t>
                      </w:r>
                      <w:r w:rsidR="00CF2BB7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consider</w:t>
                      </w:r>
                      <w:r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ar servicios de apoyo, tasas de graduación, y costos, para determinar que tipo de institución educativa se ajusta mejor. Investíguelo. </w:t>
                      </w:r>
                      <w:r w:rsidR="00CF2BB7" w:rsidRPr="00CA5357">
                        <w:rPr>
                          <w:sz w:val="28"/>
                          <w:szCs w:val="24"/>
                          <w:lang w:val="es-ES"/>
                        </w:rPr>
                        <w:t xml:space="preserve"> </w:t>
                      </w:r>
                    </w:p>
                    <w:p w:rsidR="00AD30CC" w:rsidRPr="00CA5357" w:rsidRDefault="00AD30CC" w:rsidP="00AD30CC">
                      <w:pPr>
                        <w:pStyle w:val="NoSpacing"/>
                        <w:jc w:val="right"/>
                        <w:rPr>
                          <w:b/>
                          <w:sz w:val="22"/>
                          <w:szCs w:val="20"/>
                        </w:rPr>
                      </w:pPr>
                    </w:p>
                    <w:p w:rsidR="001B2141" w:rsidRPr="008C5A6E" w:rsidRDefault="001B2141" w:rsidP="001B2141">
                      <w:pPr>
                        <w:spacing w:after="0"/>
                        <w:rPr>
                          <w:rFonts w:ascii="Myriad Pro" w:hAnsi="Myriad Pro" w:cs="Arial"/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C88">
        <w:rPr>
          <w:noProof/>
        </w:rPr>
        <w:t xml:space="preserve"> </w:t>
      </w:r>
    </w:p>
    <w:sectPr w:rsidR="00671A4B" w:rsidRPr="001B2141" w:rsidSect="009909C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360" w:right="360" w:bottom="360" w:left="3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719EC" w14:textId="77777777" w:rsidR="00F543E6" w:rsidRDefault="00F543E6" w:rsidP="009909CD">
      <w:pPr>
        <w:spacing w:after="0" w:line="240" w:lineRule="auto"/>
      </w:pPr>
      <w:r>
        <w:separator/>
      </w:r>
    </w:p>
  </w:endnote>
  <w:endnote w:type="continuationSeparator" w:id="0">
    <w:p w14:paraId="29146062" w14:textId="77777777" w:rsidR="00F543E6" w:rsidRDefault="00F543E6" w:rsidP="009909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875BE" w14:textId="77777777" w:rsidR="00B84071" w:rsidRDefault="00B840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EB2E9" w14:textId="77777777" w:rsidR="00C54BB7" w:rsidRDefault="00C54BB7" w:rsidP="00C54BB7">
    <w:pPr>
      <w:pStyle w:val="Footer"/>
      <w:jc w:val="center"/>
      <w:rPr>
        <w:rFonts w:ascii="Myriad Pro" w:hAnsi="Myriad Pro"/>
        <w:sz w:val="24"/>
        <w:szCs w:val="36"/>
      </w:rPr>
    </w:pPr>
    <w:r>
      <w:rPr>
        <w:rFonts w:ascii="Myriad Pro" w:hAnsi="Myriad Pro"/>
        <w:noProof/>
        <w:sz w:val="24"/>
        <w:szCs w:val="36"/>
        <w:lang w:val="en-US"/>
      </w:rPr>
      <w:drawing>
        <wp:inline distT="0" distB="0" distL="0" distR="0" wp14:anchorId="511C500D" wp14:editId="2AF4A8FF">
          <wp:extent cx="3171825" cy="550624"/>
          <wp:effectExtent l="0" t="0" r="0" b="190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7139" cy="5602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1B9292C0" w14:textId="2522AA92" w:rsidR="00C54BB7" w:rsidRPr="00ED1771" w:rsidRDefault="00ED1771" w:rsidP="00ED1771">
    <w:pPr>
      <w:pStyle w:val="Footer"/>
      <w:jc w:val="center"/>
    </w:pPr>
    <w:r w:rsidRPr="003C3F7A">
      <w:rPr>
        <w:rFonts w:ascii="Myriad Pro" w:hAnsi="Myriad Pro"/>
        <w:sz w:val="24"/>
        <w:szCs w:val="36"/>
      </w:rPr>
      <w:t xml:space="preserve">Visite </w:t>
    </w:r>
    <w:hyperlink r:id="rId2" w:history="1">
      <w:r w:rsidR="00B84071" w:rsidRPr="00956655">
        <w:rPr>
          <w:rStyle w:val="Hyperlink"/>
        </w:rPr>
        <w:t>https://gearup.wa.gov/students-families</w:t>
      </w:r>
    </w:hyperlink>
    <w:r w:rsidR="00B84071">
      <w:t xml:space="preserve"> </w:t>
    </w:r>
    <w:r w:rsidRPr="003C3F7A">
      <w:rPr>
        <w:rFonts w:ascii="Myriad Pro" w:hAnsi="Myriad Pro"/>
        <w:sz w:val="24"/>
        <w:szCs w:val="36"/>
      </w:rPr>
      <w:t xml:space="preserve">para conocer más y acceder a recursos que ayudarán a su hijo a desarrollar un pla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B29A9" w14:textId="77777777" w:rsidR="00B84071" w:rsidRDefault="00B840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FAB1F" w14:textId="77777777" w:rsidR="00F543E6" w:rsidRDefault="00F543E6" w:rsidP="009909CD">
      <w:pPr>
        <w:spacing w:after="0" w:line="240" w:lineRule="auto"/>
      </w:pPr>
      <w:r>
        <w:separator/>
      </w:r>
    </w:p>
  </w:footnote>
  <w:footnote w:type="continuationSeparator" w:id="0">
    <w:p w14:paraId="0412CB29" w14:textId="77777777" w:rsidR="00F543E6" w:rsidRDefault="00F543E6" w:rsidP="009909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28374" w14:textId="77777777" w:rsidR="00B84071" w:rsidRDefault="00B840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DB6CA" w14:textId="77777777" w:rsidR="00B84071" w:rsidRDefault="00B840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2C9F5" w14:textId="77777777" w:rsidR="00B84071" w:rsidRDefault="00B84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F3BE8"/>
    <w:multiLevelType w:val="hybridMultilevel"/>
    <w:tmpl w:val="2ED2B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935"/>
    <w:multiLevelType w:val="hybridMultilevel"/>
    <w:tmpl w:val="3B64C786"/>
    <w:lvl w:ilvl="0" w:tplc="5C2A347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94126"/>
    <w:multiLevelType w:val="hybridMultilevel"/>
    <w:tmpl w:val="3634D4E8"/>
    <w:lvl w:ilvl="0" w:tplc="64C44CE0">
      <w:start w:val="1"/>
      <w:numFmt w:val="bullet"/>
      <w:lvlText w:val="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F5C3A"/>
    <w:multiLevelType w:val="hybridMultilevel"/>
    <w:tmpl w:val="4846F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41FD0"/>
    <w:multiLevelType w:val="hybridMultilevel"/>
    <w:tmpl w:val="69A2D28E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E3B42"/>
    <w:multiLevelType w:val="hybridMultilevel"/>
    <w:tmpl w:val="DCDA5970"/>
    <w:lvl w:ilvl="0" w:tplc="EBA6DDA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2533C"/>
    <w:multiLevelType w:val="hybridMultilevel"/>
    <w:tmpl w:val="CFFC7F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014E0"/>
    <w:multiLevelType w:val="hybridMultilevel"/>
    <w:tmpl w:val="34D4FD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43A4F"/>
    <w:multiLevelType w:val="hybridMultilevel"/>
    <w:tmpl w:val="2DB043E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008D9"/>
    <w:multiLevelType w:val="hybridMultilevel"/>
    <w:tmpl w:val="47FAAB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B10F39"/>
    <w:multiLevelType w:val="hybridMultilevel"/>
    <w:tmpl w:val="70306716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624D7"/>
    <w:multiLevelType w:val="hybridMultilevel"/>
    <w:tmpl w:val="2160B2BA"/>
    <w:lvl w:ilvl="0" w:tplc="68BA0484">
      <w:start w:val="1"/>
      <w:numFmt w:val="bullet"/>
      <w:lvlText w:val="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D4A62"/>
    <w:multiLevelType w:val="hybridMultilevel"/>
    <w:tmpl w:val="B88083C4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749DA"/>
    <w:multiLevelType w:val="hybridMultilevel"/>
    <w:tmpl w:val="EB640AFA"/>
    <w:lvl w:ilvl="0" w:tplc="ADCE621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965D3"/>
    <w:multiLevelType w:val="hybridMultilevel"/>
    <w:tmpl w:val="38DCE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1169D"/>
    <w:multiLevelType w:val="hybridMultilevel"/>
    <w:tmpl w:val="BA889472"/>
    <w:lvl w:ilvl="0" w:tplc="4B5C7F2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BF316B"/>
    <w:multiLevelType w:val="hybridMultilevel"/>
    <w:tmpl w:val="DBB42ECC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53643A"/>
    <w:multiLevelType w:val="hybridMultilevel"/>
    <w:tmpl w:val="A35C9CF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F7084"/>
    <w:multiLevelType w:val="hybridMultilevel"/>
    <w:tmpl w:val="9BD47FFA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1CFC3A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64A72"/>
    <w:multiLevelType w:val="hybridMultilevel"/>
    <w:tmpl w:val="65D6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B4480"/>
    <w:multiLevelType w:val="hybridMultilevel"/>
    <w:tmpl w:val="56B4B00A"/>
    <w:lvl w:ilvl="0" w:tplc="64C44CE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6424FE"/>
    <w:multiLevelType w:val="hybridMultilevel"/>
    <w:tmpl w:val="C942864C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0707B"/>
    <w:multiLevelType w:val="hybridMultilevel"/>
    <w:tmpl w:val="CF7412CA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90713"/>
    <w:multiLevelType w:val="hybridMultilevel"/>
    <w:tmpl w:val="2ABA7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B7191C"/>
    <w:multiLevelType w:val="hybridMultilevel"/>
    <w:tmpl w:val="CF348FB8"/>
    <w:lvl w:ilvl="0" w:tplc="2604D7A0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B4446"/>
    <w:multiLevelType w:val="hybridMultilevel"/>
    <w:tmpl w:val="C8946A76"/>
    <w:lvl w:ilvl="0" w:tplc="46D60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80F88"/>
    <w:multiLevelType w:val="hybridMultilevel"/>
    <w:tmpl w:val="8EE2E0FA"/>
    <w:lvl w:ilvl="0" w:tplc="7C3ECE9A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E3630B"/>
    <w:multiLevelType w:val="hybridMultilevel"/>
    <w:tmpl w:val="FCEA32A2"/>
    <w:lvl w:ilvl="0" w:tplc="EFA4228E">
      <w:numFmt w:val="bullet"/>
      <w:lvlText w:val="•"/>
      <w:lvlJc w:val="left"/>
      <w:pPr>
        <w:ind w:left="1080" w:hanging="72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347D6"/>
    <w:multiLevelType w:val="hybridMultilevel"/>
    <w:tmpl w:val="670EEE4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74D56"/>
    <w:multiLevelType w:val="hybridMultilevel"/>
    <w:tmpl w:val="9ED86EC2"/>
    <w:lvl w:ilvl="0" w:tplc="C5FA81E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DC4066"/>
    <w:multiLevelType w:val="hybridMultilevel"/>
    <w:tmpl w:val="A2DAF514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C22E1"/>
    <w:multiLevelType w:val="hybridMultilevel"/>
    <w:tmpl w:val="A530BC18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278AB"/>
    <w:multiLevelType w:val="hybridMultilevel"/>
    <w:tmpl w:val="192AB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F52260"/>
    <w:multiLevelType w:val="hybridMultilevel"/>
    <w:tmpl w:val="CAE2B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C1F69"/>
    <w:multiLevelType w:val="hybridMultilevel"/>
    <w:tmpl w:val="62CEDBE2"/>
    <w:lvl w:ilvl="0" w:tplc="19D2E0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861275"/>
    <w:multiLevelType w:val="hybridMultilevel"/>
    <w:tmpl w:val="82B60906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F4230E"/>
    <w:multiLevelType w:val="hybridMultilevel"/>
    <w:tmpl w:val="2C0EA02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A486B"/>
    <w:multiLevelType w:val="hybridMultilevel"/>
    <w:tmpl w:val="59161012"/>
    <w:lvl w:ilvl="0" w:tplc="A932952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8471B"/>
    <w:multiLevelType w:val="hybridMultilevel"/>
    <w:tmpl w:val="138430E8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6562D"/>
    <w:multiLevelType w:val="hybridMultilevel"/>
    <w:tmpl w:val="672A17A2"/>
    <w:lvl w:ilvl="0" w:tplc="64C44C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1"/>
  </w:num>
  <w:num w:numId="3">
    <w:abstractNumId w:val="29"/>
  </w:num>
  <w:num w:numId="4">
    <w:abstractNumId w:val="11"/>
  </w:num>
  <w:num w:numId="5">
    <w:abstractNumId w:val="19"/>
  </w:num>
  <w:num w:numId="6">
    <w:abstractNumId w:val="18"/>
  </w:num>
  <w:num w:numId="7">
    <w:abstractNumId w:val="17"/>
  </w:num>
  <w:num w:numId="8">
    <w:abstractNumId w:val="21"/>
  </w:num>
  <w:num w:numId="9">
    <w:abstractNumId w:val="15"/>
  </w:num>
  <w:num w:numId="10">
    <w:abstractNumId w:val="7"/>
  </w:num>
  <w:num w:numId="11">
    <w:abstractNumId w:val="28"/>
  </w:num>
  <w:num w:numId="12">
    <w:abstractNumId w:val="33"/>
  </w:num>
  <w:num w:numId="13">
    <w:abstractNumId w:val="14"/>
  </w:num>
  <w:num w:numId="14">
    <w:abstractNumId w:val="23"/>
  </w:num>
  <w:num w:numId="15">
    <w:abstractNumId w:val="25"/>
  </w:num>
  <w:num w:numId="16">
    <w:abstractNumId w:val="16"/>
  </w:num>
  <w:num w:numId="17">
    <w:abstractNumId w:val="34"/>
  </w:num>
  <w:num w:numId="18">
    <w:abstractNumId w:val="8"/>
  </w:num>
  <w:num w:numId="19">
    <w:abstractNumId w:val="30"/>
  </w:num>
  <w:num w:numId="20">
    <w:abstractNumId w:val="37"/>
  </w:num>
  <w:num w:numId="21">
    <w:abstractNumId w:val="3"/>
  </w:num>
  <w:num w:numId="22">
    <w:abstractNumId w:val="6"/>
  </w:num>
  <w:num w:numId="23">
    <w:abstractNumId w:val="20"/>
  </w:num>
  <w:num w:numId="24">
    <w:abstractNumId w:val="38"/>
  </w:num>
  <w:num w:numId="25">
    <w:abstractNumId w:val="22"/>
  </w:num>
  <w:num w:numId="26">
    <w:abstractNumId w:val="32"/>
  </w:num>
  <w:num w:numId="27">
    <w:abstractNumId w:val="5"/>
  </w:num>
  <w:num w:numId="28">
    <w:abstractNumId w:val="2"/>
  </w:num>
  <w:num w:numId="29">
    <w:abstractNumId w:val="12"/>
  </w:num>
  <w:num w:numId="30">
    <w:abstractNumId w:val="26"/>
  </w:num>
  <w:num w:numId="31">
    <w:abstractNumId w:val="36"/>
  </w:num>
  <w:num w:numId="32">
    <w:abstractNumId w:val="27"/>
  </w:num>
  <w:num w:numId="33">
    <w:abstractNumId w:val="39"/>
  </w:num>
  <w:num w:numId="34">
    <w:abstractNumId w:val="1"/>
  </w:num>
  <w:num w:numId="35">
    <w:abstractNumId w:val="35"/>
  </w:num>
  <w:num w:numId="36">
    <w:abstractNumId w:val="24"/>
  </w:num>
  <w:num w:numId="37">
    <w:abstractNumId w:val="0"/>
  </w:num>
  <w:num w:numId="38">
    <w:abstractNumId w:val="31"/>
  </w:num>
  <w:num w:numId="39">
    <w:abstractNumId w:val="10"/>
  </w:num>
  <w:num w:numId="40">
    <w:abstractNumId w:val="9"/>
  </w:num>
  <w:num w:numId="41">
    <w:abstractNumId w:val="4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zA1NjcyMzG0MDFS0lEKTi0uzszPAykwrAUAb8cS1CwAAAA="/>
  </w:docVars>
  <w:rsids>
    <w:rsidRoot w:val="001B2141"/>
    <w:rsid w:val="00076C3A"/>
    <w:rsid w:val="000856A5"/>
    <w:rsid w:val="000B590E"/>
    <w:rsid w:val="0010488B"/>
    <w:rsid w:val="0014073B"/>
    <w:rsid w:val="001733BE"/>
    <w:rsid w:val="001956B9"/>
    <w:rsid w:val="001A6610"/>
    <w:rsid w:val="001B2141"/>
    <w:rsid w:val="001D16DC"/>
    <w:rsid w:val="001D41E3"/>
    <w:rsid w:val="001D5F2E"/>
    <w:rsid w:val="00275C50"/>
    <w:rsid w:val="002B0FFE"/>
    <w:rsid w:val="002B64BD"/>
    <w:rsid w:val="003228E9"/>
    <w:rsid w:val="003347BC"/>
    <w:rsid w:val="003F58AD"/>
    <w:rsid w:val="00406591"/>
    <w:rsid w:val="00414D69"/>
    <w:rsid w:val="004270D9"/>
    <w:rsid w:val="00436814"/>
    <w:rsid w:val="0047425E"/>
    <w:rsid w:val="004D04C9"/>
    <w:rsid w:val="005326F5"/>
    <w:rsid w:val="005C6ED6"/>
    <w:rsid w:val="005D0A19"/>
    <w:rsid w:val="006207D8"/>
    <w:rsid w:val="00645074"/>
    <w:rsid w:val="00661D0B"/>
    <w:rsid w:val="00671A4B"/>
    <w:rsid w:val="00675C1D"/>
    <w:rsid w:val="00685C13"/>
    <w:rsid w:val="00686112"/>
    <w:rsid w:val="00696E04"/>
    <w:rsid w:val="006B1745"/>
    <w:rsid w:val="006F45EA"/>
    <w:rsid w:val="006F4ED5"/>
    <w:rsid w:val="0070210A"/>
    <w:rsid w:val="0077205D"/>
    <w:rsid w:val="00781C88"/>
    <w:rsid w:val="00784F1D"/>
    <w:rsid w:val="007B0E12"/>
    <w:rsid w:val="007F304C"/>
    <w:rsid w:val="008110A7"/>
    <w:rsid w:val="00854BA0"/>
    <w:rsid w:val="00862933"/>
    <w:rsid w:val="00874387"/>
    <w:rsid w:val="008916E0"/>
    <w:rsid w:val="008A4FE5"/>
    <w:rsid w:val="00907B74"/>
    <w:rsid w:val="00980FFC"/>
    <w:rsid w:val="009909CD"/>
    <w:rsid w:val="009B09EE"/>
    <w:rsid w:val="00A11DCC"/>
    <w:rsid w:val="00A25076"/>
    <w:rsid w:val="00A51106"/>
    <w:rsid w:val="00A70432"/>
    <w:rsid w:val="00A924DC"/>
    <w:rsid w:val="00AC67ED"/>
    <w:rsid w:val="00AD30CC"/>
    <w:rsid w:val="00AE112D"/>
    <w:rsid w:val="00B044CD"/>
    <w:rsid w:val="00B50B7C"/>
    <w:rsid w:val="00B53C93"/>
    <w:rsid w:val="00B646B2"/>
    <w:rsid w:val="00B700CB"/>
    <w:rsid w:val="00B7519A"/>
    <w:rsid w:val="00B84071"/>
    <w:rsid w:val="00B91A1C"/>
    <w:rsid w:val="00BC1FC4"/>
    <w:rsid w:val="00BF154F"/>
    <w:rsid w:val="00C41269"/>
    <w:rsid w:val="00C54BB7"/>
    <w:rsid w:val="00C91747"/>
    <w:rsid w:val="00CA36F6"/>
    <w:rsid w:val="00CA5357"/>
    <w:rsid w:val="00CD2DEC"/>
    <w:rsid w:val="00CE5BCB"/>
    <w:rsid w:val="00CF1D50"/>
    <w:rsid w:val="00CF2BB7"/>
    <w:rsid w:val="00CF3FCC"/>
    <w:rsid w:val="00D06E28"/>
    <w:rsid w:val="00D14F9D"/>
    <w:rsid w:val="00D2468A"/>
    <w:rsid w:val="00D257AF"/>
    <w:rsid w:val="00D321C2"/>
    <w:rsid w:val="00D82C4B"/>
    <w:rsid w:val="00DA43B1"/>
    <w:rsid w:val="00E25AF1"/>
    <w:rsid w:val="00E3705E"/>
    <w:rsid w:val="00E641D7"/>
    <w:rsid w:val="00EB69AD"/>
    <w:rsid w:val="00ED1771"/>
    <w:rsid w:val="00F22439"/>
    <w:rsid w:val="00F35BE3"/>
    <w:rsid w:val="00F40A18"/>
    <w:rsid w:val="00F51DCD"/>
    <w:rsid w:val="00F543E6"/>
    <w:rsid w:val="00FB2594"/>
    <w:rsid w:val="00FC3217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77766"/>
  <w15:docId w15:val="{B6107495-85A2-4B45-829A-7682CD097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141"/>
    <w:pPr>
      <w:spacing w:after="200" w:line="276" w:lineRule="auto"/>
    </w:pPr>
    <w:rPr>
      <w:rFonts w:eastAsiaTheme="minorHAnsi"/>
      <w:sz w:val="22"/>
      <w:szCs w:val="22"/>
      <w:lang w:val="es-E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14F9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D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D0B"/>
    <w:rPr>
      <w:rFonts w:ascii="Segoe UI" w:eastAsiaTheme="minorHAnsi" w:hAnsi="Segoe UI" w:cs="Segoe UI"/>
      <w:sz w:val="18"/>
      <w:szCs w:val="1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14D69"/>
    <w:pPr>
      <w:spacing w:before="240" w:after="0" w:line="259" w:lineRule="auto"/>
      <w:outlineLvl w:val="9"/>
    </w:pPr>
    <w:rPr>
      <w:color w:val="830F0E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9CD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90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CD"/>
    <w:rPr>
      <w:rFonts w:eastAsiaTheme="minorHAnsi"/>
      <w:sz w:val="22"/>
      <w:szCs w:val="22"/>
      <w:lang w:eastAsia="en-US"/>
    </w:rPr>
  </w:style>
  <w:style w:type="character" w:customStyle="1" w:styleId="contenttext">
    <w:name w:val="contenttext"/>
    <w:basedOn w:val="DefaultParagraphFont"/>
    <w:rsid w:val="009909CD"/>
  </w:style>
  <w:style w:type="paragraph" w:styleId="NormalWeb">
    <w:name w:val="Normal (Web)"/>
    <w:basedOn w:val="Normal"/>
    <w:uiPriority w:val="99"/>
    <w:semiHidden/>
    <w:unhideWhenUsed/>
    <w:rsid w:val="004D0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84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0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0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92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3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knowhow2go.co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://www.bigfuture.collegeboard.org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www.knowhow2go.com" TargetMode="External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bigfuture.collegeboard.org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earup.wa.gov/students-families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thk\AppData\Roaming\Microsoft\Templates\Ion%20design%20(blan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53895FE50D9429BA34688E0946BA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53122-96B5-4D1A-9E1E-AE6BEC06F624}"/>
      </w:docPartPr>
      <w:docPartBody>
        <w:p w:rsidR="006E4240" w:rsidRDefault="008F3DBD" w:rsidP="008F3DBD">
          <w:pPr>
            <w:pStyle w:val="B53895FE50D9429BA34688E0946BA36F"/>
          </w:pPr>
          <w:r w:rsidRPr="00094E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HG丸ｺﾞｼｯｸM-PRO"/>
    <w:charset w:val="80"/>
    <w:family w:val="swiss"/>
    <w:pitch w:val="variable"/>
    <w:sig w:usb0="E00002FF" w:usb1="2AC7EDFE" w:usb2="00000012" w:usb3="00000000" w:csb0="00020001" w:csb1="00000000"/>
  </w:font>
  <w:font w:name="IrisUPC">
    <w:altName w:val="Microsoft Sans Serif"/>
    <w:charset w:val="DE"/>
    <w:family w:val="swiss"/>
    <w:pitch w:val="variable"/>
    <w:sig w:usb0="81000003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Corbe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23FA"/>
    <w:rsid w:val="001966B3"/>
    <w:rsid w:val="003712BE"/>
    <w:rsid w:val="00475FA8"/>
    <w:rsid w:val="004D1936"/>
    <w:rsid w:val="00594CB4"/>
    <w:rsid w:val="006E4240"/>
    <w:rsid w:val="008C7997"/>
    <w:rsid w:val="008F3DBD"/>
    <w:rsid w:val="00A523FA"/>
    <w:rsid w:val="00BD4B9E"/>
    <w:rsid w:val="00C26B56"/>
    <w:rsid w:val="00D814BF"/>
    <w:rsid w:val="00E86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DBD"/>
    <w:rPr>
      <w:color w:val="808080"/>
    </w:rPr>
  </w:style>
  <w:style w:type="paragraph" w:customStyle="1" w:styleId="B53895FE50D9429BA34688E0946BA36F">
    <w:name w:val="B53895FE50D9429BA34688E0946BA36F"/>
    <w:rsid w:val="008F3DBD"/>
    <w:pPr>
      <w:spacing w:after="200" w:line="276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F400D2-EA57-40E5-B4E8-F80E15B62A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</Template>
  <TotalTime>0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h Kelly</dc:creator>
  <cp:lastModifiedBy>Kelly, Beth (WSAC)</cp:lastModifiedBy>
  <cp:revision>3</cp:revision>
  <cp:lastPrinted>2015-05-28T22:43:00Z</cp:lastPrinted>
  <dcterms:created xsi:type="dcterms:W3CDTF">2018-07-03T17:56:00Z</dcterms:created>
  <dcterms:modified xsi:type="dcterms:W3CDTF">2021-08-27T17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